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DE840B" w14:textId="4B610A95" w:rsidR="00C40F67" w:rsidRPr="00680E41" w:rsidRDefault="00C40F67" w:rsidP="00C40F67">
      <w:pPr>
        <w:spacing w:line="360" w:lineRule="auto"/>
      </w:pPr>
      <w:bookmarkStart w:id="0" w:name="_Hlk42698348"/>
      <w:r w:rsidRPr="00680E41">
        <w:rPr>
          <w:rFonts w:hint="eastAsia"/>
        </w:rPr>
        <w:t>1</w:t>
      </w:r>
      <w:r w:rsidRPr="00680E41">
        <w:rPr>
          <w:rFonts w:hint="eastAsia"/>
        </w:rPr>
        <w:t>、以下说法错误的是（</w:t>
      </w:r>
      <w:r w:rsidRPr="00680E41">
        <w:t xml:space="preserve"> D </w:t>
      </w:r>
      <w:r w:rsidRPr="00680E41">
        <w:rPr>
          <w:rFonts w:hint="eastAsia"/>
        </w:rPr>
        <w:t>）</w:t>
      </w:r>
      <w:r w:rsidRPr="00680E41">
        <w:rPr>
          <w:rFonts w:hint="eastAsia"/>
        </w:rPr>
        <w:t>?</w:t>
      </w:r>
    </w:p>
    <w:p w14:paraId="5E6A884A" w14:textId="58765FC9" w:rsidR="00AA3AFE" w:rsidRPr="00680E41" w:rsidRDefault="00C40F67" w:rsidP="00AA3AFE">
      <w:pPr>
        <w:spacing w:line="360" w:lineRule="auto"/>
      </w:pPr>
      <w:r w:rsidRPr="00680E41">
        <w:rPr>
          <w:rFonts w:hint="eastAsia"/>
        </w:rPr>
        <w:t>A</w:t>
      </w:r>
      <w:r w:rsidRPr="00680E41">
        <w:rPr>
          <w:rFonts w:hint="eastAsia"/>
        </w:rPr>
        <w:t>、</w:t>
      </w:r>
      <w:r w:rsidR="00AA3AFE" w:rsidRPr="00AA3AFE">
        <w:rPr>
          <w:rFonts w:hint="eastAsia"/>
        </w:rPr>
        <w:t>食糜受到小肠运动的消化是机械性消化</w:t>
      </w:r>
    </w:p>
    <w:p w14:paraId="33CE7472" w14:textId="37FB6769" w:rsidR="00C40F67" w:rsidRPr="00680E41" w:rsidRDefault="00C40F67" w:rsidP="00C40F67">
      <w:pPr>
        <w:spacing w:line="360" w:lineRule="auto"/>
      </w:pPr>
      <w:r w:rsidRPr="00680E41">
        <w:rPr>
          <w:rFonts w:hint="eastAsia"/>
        </w:rPr>
        <w:t>B</w:t>
      </w:r>
      <w:r w:rsidRPr="00680E41">
        <w:rPr>
          <w:rFonts w:hint="eastAsia"/>
        </w:rPr>
        <w:t>、</w:t>
      </w:r>
      <w:r w:rsidR="00AA3AFE" w:rsidRPr="00AA3AFE">
        <w:rPr>
          <w:rFonts w:hint="eastAsia"/>
        </w:rPr>
        <w:t>食糜受到胰液、胆汁和小肠液的消化是化学系消化</w:t>
      </w:r>
    </w:p>
    <w:p w14:paraId="12560F83" w14:textId="2ED05843" w:rsidR="00C40F67" w:rsidRPr="00680E41" w:rsidRDefault="00C40F67" w:rsidP="00C40F67">
      <w:pPr>
        <w:spacing w:line="360" w:lineRule="auto"/>
      </w:pPr>
      <w:r w:rsidRPr="00680E41">
        <w:t>C</w:t>
      </w:r>
      <w:r w:rsidRPr="00680E41">
        <w:rPr>
          <w:rFonts w:hint="eastAsia"/>
        </w:rPr>
        <w:t>、</w:t>
      </w:r>
      <w:r w:rsidR="00AA3AFE" w:rsidRPr="00AA3AFE">
        <w:rPr>
          <w:rFonts w:hint="eastAsia"/>
        </w:rPr>
        <w:t>食物通过小肠后，消化和吸收过程基本完成</w:t>
      </w:r>
    </w:p>
    <w:p w14:paraId="0A9DBCC1" w14:textId="62FE369B" w:rsidR="00382674" w:rsidRPr="00680E41" w:rsidRDefault="00C40F67" w:rsidP="00C40F67">
      <w:pPr>
        <w:spacing w:line="360" w:lineRule="auto"/>
      </w:pPr>
      <w:r w:rsidRPr="00680E41">
        <w:t>D</w:t>
      </w:r>
      <w:r w:rsidRPr="00680E41">
        <w:rPr>
          <w:rFonts w:hint="eastAsia"/>
        </w:rPr>
        <w:t>、</w:t>
      </w:r>
      <w:r w:rsidR="00AA3AFE" w:rsidRPr="00AA3AFE">
        <w:rPr>
          <w:rFonts w:hint="eastAsia"/>
        </w:rPr>
        <w:t>大肠内消化是整个消化过程中最重要的阶段</w:t>
      </w:r>
    </w:p>
    <w:p w14:paraId="51C814E1" w14:textId="1102551D" w:rsidR="00162BB0" w:rsidRPr="00407B20" w:rsidRDefault="0083433B" w:rsidP="00957087">
      <w:pPr>
        <w:spacing w:line="360" w:lineRule="auto"/>
      </w:pPr>
      <w:r w:rsidRPr="00407B20">
        <w:rPr>
          <w:rFonts w:hint="eastAsia"/>
        </w:rPr>
        <w:t xml:space="preserve"> </w:t>
      </w:r>
    </w:p>
    <w:p w14:paraId="2914DD46" w14:textId="0E0C5788" w:rsidR="00047FA2" w:rsidRPr="00407B20" w:rsidRDefault="00047FA2" w:rsidP="00047FA2">
      <w:pPr>
        <w:spacing w:line="360" w:lineRule="auto"/>
      </w:pPr>
      <w:r w:rsidRPr="00407B20">
        <w:t>2</w:t>
      </w:r>
      <w:r w:rsidR="000C1D4A" w:rsidRPr="00407B20">
        <w:rPr>
          <w:rFonts w:hint="eastAsia"/>
        </w:rPr>
        <w:t>.</w:t>
      </w:r>
      <w:r w:rsidR="0087597E">
        <w:t xml:space="preserve"> </w:t>
      </w:r>
      <w:r w:rsidR="00751921">
        <w:rPr>
          <w:rFonts w:hint="eastAsia"/>
        </w:rPr>
        <w:t>以下</w:t>
      </w:r>
      <w:r w:rsidR="0087597E">
        <w:rPr>
          <w:rFonts w:hint="eastAsia"/>
        </w:rPr>
        <w:t>关于胰液</w:t>
      </w:r>
      <w:r w:rsidR="00751921">
        <w:rPr>
          <w:rFonts w:hint="eastAsia"/>
        </w:rPr>
        <w:t>说法错误的是</w:t>
      </w:r>
      <w:r w:rsidRPr="00407B20">
        <w:rPr>
          <w:rFonts w:hint="eastAsia"/>
        </w:rPr>
        <w:t>（</w:t>
      </w:r>
      <w:r w:rsidRPr="00407B20">
        <w:rPr>
          <w:rFonts w:hint="eastAsia"/>
        </w:rPr>
        <w:t xml:space="preserve"> </w:t>
      </w:r>
      <w:r w:rsidRPr="00407B20">
        <w:t>D</w:t>
      </w:r>
      <w:r w:rsidRPr="00407B20">
        <w:rPr>
          <w:rFonts w:hint="eastAsia"/>
        </w:rPr>
        <w:t xml:space="preserve"> </w:t>
      </w:r>
      <w:r w:rsidRPr="00407B20">
        <w:rPr>
          <w:rFonts w:hint="eastAsia"/>
        </w:rPr>
        <w:t>）</w:t>
      </w:r>
    </w:p>
    <w:p w14:paraId="20798752" w14:textId="735BD7E1" w:rsidR="00047FA2" w:rsidRPr="00407B20" w:rsidRDefault="00047FA2" w:rsidP="00047FA2">
      <w:pPr>
        <w:spacing w:line="360" w:lineRule="auto"/>
      </w:pPr>
      <w:r w:rsidRPr="00407B20">
        <w:rPr>
          <w:rFonts w:hint="eastAsia"/>
        </w:rPr>
        <w:t>A</w:t>
      </w:r>
      <w:r w:rsidRPr="00407B20">
        <w:rPr>
          <w:rFonts w:hint="eastAsia"/>
        </w:rPr>
        <w:t>、</w:t>
      </w:r>
      <w:r w:rsidR="0087597E" w:rsidRPr="00997CAE">
        <w:rPr>
          <w:rFonts w:hint="eastAsia"/>
        </w:rPr>
        <w:t>胰液具有很强的消化能力，是最重要的消化液</w:t>
      </w:r>
    </w:p>
    <w:p w14:paraId="42927D13" w14:textId="0F265909" w:rsidR="00D40A16" w:rsidRPr="00D40A16" w:rsidRDefault="00047FA2" w:rsidP="00047FA2">
      <w:pPr>
        <w:spacing w:line="360" w:lineRule="auto"/>
      </w:pPr>
      <w:r w:rsidRPr="00407B20">
        <w:rPr>
          <w:rFonts w:hint="eastAsia"/>
        </w:rPr>
        <w:t>B</w:t>
      </w:r>
      <w:r w:rsidRPr="00407B20">
        <w:rPr>
          <w:rFonts w:hint="eastAsia"/>
        </w:rPr>
        <w:t>、</w:t>
      </w:r>
      <w:r w:rsidR="006922D2" w:rsidRPr="006922D2">
        <w:rPr>
          <w:rFonts w:hint="eastAsia"/>
        </w:rPr>
        <w:t>成年人每日分泌量</w:t>
      </w:r>
      <w:r w:rsidR="006922D2" w:rsidRPr="006922D2">
        <w:t>1~2 L</w:t>
      </w:r>
    </w:p>
    <w:p w14:paraId="1B899676" w14:textId="32C634A2" w:rsidR="00047FA2" w:rsidRPr="00407B20" w:rsidRDefault="00047FA2" w:rsidP="00047FA2">
      <w:pPr>
        <w:spacing w:line="360" w:lineRule="auto"/>
      </w:pPr>
      <w:r w:rsidRPr="00407B20">
        <w:rPr>
          <w:rFonts w:hint="eastAsia"/>
        </w:rPr>
        <w:t>C</w:t>
      </w:r>
      <w:r w:rsidRPr="00407B20">
        <w:rPr>
          <w:rFonts w:hint="eastAsia"/>
        </w:rPr>
        <w:t>、</w:t>
      </w:r>
      <w:r w:rsidR="006922D2" w:rsidRPr="006922D2">
        <w:rPr>
          <w:rFonts w:hint="eastAsia"/>
        </w:rPr>
        <w:t>渗透压与血浆相等</w:t>
      </w:r>
    </w:p>
    <w:p w14:paraId="61DE8D25" w14:textId="36D89A06" w:rsidR="00D40A16" w:rsidRPr="00D40A16" w:rsidRDefault="00047FA2" w:rsidP="00D40A16">
      <w:pPr>
        <w:spacing w:line="360" w:lineRule="auto"/>
      </w:pPr>
      <w:r w:rsidRPr="00407B20">
        <w:rPr>
          <w:rFonts w:hint="eastAsia"/>
        </w:rPr>
        <w:t>D</w:t>
      </w:r>
      <w:r w:rsidRPr="00407B20">
        <w:rPr>
          <w:rFonts w:hint="eastAsia"/>
        </w:rPr>
        <w:t>、</w:t>
      </w:r>
      <w:r w:rsidR="00AD22CA" w:rsidRPr="006922D2">
        <w:rPr>
          <w:rFonts w:hint="eastAsia"/>
        </w:rPr>
        <w:t>无色、无臭的酸性液体</w:t>
      </w:r>
    </w:p>
    <w:p w14:paraId="63BE339D" w14:textId="31D9C23F" w:rsidR="009A6716" w:rsidRPr="00407B20" w:rsidRDefault="009A6716" w:rsidP="00957087">
      <w:pPr>
        <w:spacing w:line="360" w:lineRule="auto"/>
      </w:pPr>
    </w:p>
    <w:p w14:paraId="285AB3B5" w14:textId="00C47AE3" w:rsidR="00795A76" w:rsidRPr="00214AF7" w:rsidRDefault="00795A76" w:rsidP="00795A76">
      <w:pPr>
        <w:spacing w:line="360" w:lineRule="auto"/>
      </w:pPr>
      <w:r w:rsidRPr="00407B20">
        <w:rPr>
          <w:rFonts w:hint="eastAsia"/>
        </w:rPr>
        <w:t>3</w:t>
      </w:r>
      <w:r w:rsidR="000C1D4A" w:rsidRPr="00407B20">
        <w:rPr>
          <w:rFonts w:hint="eastAsia"/>
        </w:rPr>
        <w:t>.</w:t>
      </w:r>
      <w:r w:rsidR="00C20760">
        <w:t xml:space="preserve"> </w:t>
      </w:r>
      <w:r w:rsidR="00214AF7">
        <w:rPr>
          <w:rFonts w:hint="eastAsia"/>
        </w:rPr>
        <w:t>以下关于</w:t>
      </w:r>
      <w:r w:rsidR="008B0DBB" w:rsidRPr="008B0DBB">
        <w:rPr>
          <w:rFonts w:hint="eastAsia"/>
        </w:rPr>
        <w:t>胰淀粉酶</w:t>
      </w:r>
      <w:r w:rsidR="00214AF7">
        <w:rPr>
          <w:rFonts w:hint="eastAsia"/>
        </w:rPr>
        <w:t>说法错误的是</w:t>
      </w:r>
      <w:r w:rsidR="00214AF7" w:rsidRPr="00407B20">
        <w:rPr>
          <w:rFonts w:hint="eastAsia"/>
        </w:rPr>
        <w:t>（</w:t>
      </w:r>
      <w:r w:rsidR="00214AF7" w:rsidRPr="00407B20">
        <w:rPr>
          <w:rFonts w:hint="eastAsia"/>
        </w:rPr>
        <w:t xml:space="preserve"> </w:t>
      </w:r>
      <w:r w:rsidR="00214AF7" w:rsidRPr="00407B20">
        <w:t>D</w:t>
      </w:r>
      <w:r w:rsidR="00214AF7" w:rsidRPr="00407B20">
        <w:rPr>
          <w:rFonts w:hint="eastAsia"/>
        </w:rPr>
        <w:t xml:space="preserve"> </w:t>
      </w:r>
      <w:r w:rsidR="00214AF7" w:rsidRPr="00407B20">
        <w:rPr>
          <w:rFonts w:hint="eastAsia"/>
        </w:rPr>
        <w:t>）</w:t>
      </w:r>
    </w:p>
    <w:p w14:paraId="3AACED7D" w14:textId="4D11BF77" w:rsidR="00795A76" w:rsidRPr="00407B20" w:rsidRDefault="00795A76" w:rsidP="00795A76">
      <w:pPr>
        <w:spacing w:line="360" w:lineRule="auto"/>
      </w:pPr>
      <w:r w:rsidRPr="00407B20">
        <w:rPr>
          <w:rFonts w:hint="eastAsia"/>
        </w:rPr>
        <w:t>A</w:t>
      </w:r>
      <w:r w:rsidRPr="00407B20">
        <w:rPr>
          <w:rFonts w:hint="eastAsia"/>
        </w:rPr>
        <w:t>、</w:t>
      </w:r>
      <w:r w:rsidR="0047665C" w:rsidRPr="0047665C">
        <w:rPr>
          <w:rFonts w:hint="eastAsia"/>
        </w:rPr>
        <w:t>水解效率高、速度快</w:t>
      </w:r>
    </w:p>
    <w:p w14:paraId="171F99DF" w14:textId="1DC5ECEB" w:rsidR="00795A76" w:rsidRPr="00407B20" w:rsidRDefault="00795A76" w:rsidP="00795A76">
      <w:pPr>
        <w:spacing w:line="360" w:lineRule="auto"/>
      </w:pPr>
      <w:r w:rsidRPr="00407B20">
        <w:rPr>
          <w:rFonts w:hint="eastAsia"/>
        </w:rPr>
        <w:t>B</w:t>
      </w:r>
      <w:r w:rsidRPr="00407B20">
        <w:rPr>
          <w:rFonts w:hint="eastAsia"/>
        </w:rPr>
        <w:t>、</w:t>
      </w:r>
      <w:proofErr w:type="gramStart"/>
      <w:r w:rsidR="00280C47" w:rsidRPr="00280C47">
        <w:rPr>
          <w:rFonts w:hint="eastAsia"/>
        </w:rPr>
        <w:t>最</w:t>
      </w:r>
      <w:proofErr w:type="gramEnd"/>
      <w:r w:rsidR="00280C47" w:rsidRPr="00280C47">
        <w:rPr>
          <w:rFonts w:hint="eastAsia"/>
        </w:rPr>
        <w:t>适</w:t>
      </w:r>
      <w:r w:rsidR="00280C47" w:rsidRPr="00280C47">
        <w:t>pH</w:t>
      </w:r>
      <w:r w:rsidR="00280C47" w:rsidRPr="00280C47">
        <w:rPr>
          <w:rFonts w:hint="eastAsia"/>
        </w:rPr>
        <w:t>为</w:t>
      </w:r>
      <w:r w:rsidR="00280C47" w:rsidRPr="00280C47">
        <w:t>6.7 ~ 7.0</w:t>
      </w:r>
      <w:r w:rsidRPr="00407B20">
        <w:rPr>
          <w:rFonts w:hint="eastAsia"/>
        </w:rPr>
        <w:t xml:space="preserve"> </w:t>
      </w:r>
    </w:p>
    <w:p w14:paraId="325EC21A" w14:textId="575B101C" w:rsidR="00795A76" w:rsidRPr="00407B20" w:rsidRDefault="00795A76" w:rsidP="00795A76">
      <w:pPr>
        <w:spacing w:line="360" w:lineRule="auto"/>
      </w:pPr>
      <w:r w:rsidRPr="00407B20">
        <w:rPr>
          <w:rFonts w:hint="eastAsia"/>
        </w:rPr>
        <w:t>C</w:t>
      </w:r>
      <w:r w:rsidRPr="00407B20">
        <w:rPr>
          <w:rFonts w:hint="eastAsia"/>
        </w:rPr>
        <w:t>、</w:t>
      </w:r>
      <w:r w:rsidR="00280C47" w:rsidRPr="00280C47">
        <w:rPr>
          <w:rFonts w:hint="eastAsia"/>
        </w:rPr>
        <w:t>不能水解纤维素</w:t>
      </w:r>
    </w:p>
    <w:p w14:paraId="6737E11C" w14:textId="70196BD1" w:rsidR="007F6821" w:rsidRPr="00FA1154" w:rsidRDefault="00795A76" w:rsidP="00795A76">
      <w:pPr>
        <w:spacing w:line="360" w:lineRule="auto"/>
      </w:pPr>
      <w:r w:rsidRPr="00407B20">
        <w:t>D</w:t>
      </w:r>
      <w:r w:rsidRPr="00407B20">
        <w:rPr>
          <w:rFonts w:hint="eastAsia"/>
        </w:rPr>
        <w:t>、</w:t>
      </w:r>
      <w:r w:rsidR="006E7919" w:rsidRPr="00FA1154">
        <w:rPr>
          <w:rFonts w:hint="eastAsia"/>
        </w:rPr>
        <w:t>胰淀粉酶需激活</w:t>
      </w:r>
      <w:r w:rsidR="006E7919">
        <w:rPr>
          <w:rFonts w:hint="eastAsia"/>
        </w:rPr>
        <w:t>才</w:t>
      </w:r>
      <w:r w:rsidR="006E7919" w:rsidRPr="00FA1154">
        <w:rPr>
          <w:rFonts w:hint="eastAsia"/>
        </w:rPr>
        <w:t>有活性</w:t>
      </w:r>
    </w:p>
    <w:p w14:paraId="7D4EAE30" w14:textId="77777777" w:rsidR="00214AF7" w:rsidRPr="00407B20" w:rsidRDefault="00214AF7" w:rsidP="00795A76">
      <w:pPr>
        <w:spacing w:line="360" w:lineRule="auto"/>
      </w:pPr>
    </w:p>
    <w:p w14:paraId="0FAA159F" w14:textId="5BB24393" w:rsidR="00632E39" w:rsidRPr="00407B20" w:rsidRDefault="00632E39" w:rsidP="00632E39">
      <w:pPr>
        <w:spacing w:line="360" w:lineRule="auto"/>
      </w:pPr>
      <w:r w:rsidRPr="00407B20">
        <w:t>4</w:t>
      </w:r>
      <w:r w:rsidR="000C1D4A" w:rsidRPr="00407B20">
        <w:rPr>
          <w:rFonts w:hint="eastAsia"/>
        </w:rPr>
        <w:t>.</w:t>
      </w:r>
      <w:r w:rsidR="007F6821">
        <w:t xml:space="preserve"> </w:t>
      </w:r>
      <w:r w:rsidR="0057404B" w:rsidRPr="00680E41">
        <w:rPr>
          <w:rFonts w:hint="eastAsia"/>
        </w:rPr>
        <w:t>以</w:t>
      </w:r>
      <w:r w:rsidR="006D3C39" w:rsidRPr="00680E41">
        <w:rPr>
          <w:rFonts w:hint="eastAsia"/>
        </w:rPr>
        <w:t>下</w:t>
      </w:r>
      <w:r w:rsidR="00DF7135">
        <w:rPr>
          <w:rFonts w:hint="eastAsia"/>
        </w:rPr>
        <w:t>关于</w:t>
      </w:r>
      <w:r w:rsidR="00DF7135" w:rsidRPr="007F1025">
        <w:rPr>
          <w:rFonts w:hint="eastAsia"/>
        </w:rPr>
        <w:t>胰蛋白酶</w:t>
      </w:r>
      <w:r w:rsidR="0057404B" w:rsidRPr="00680E41">
        <w:rPr>
          <w:rFonts w:hint="eastAsia"/>
        </w:rPr>
        <w:t>说法错误的是</w:t>
      </w:r>
      <w:r w:rsidRPr="00407B20">
        <w:rPr>
          <w:rFonts w:hint="eastAsia"/>
        </w:rPr>
        <w:t>（</w:t>
      </w:r>
      <w:r w:rsidRPr="00407B20">
        <w:rPr>
          <w:rFonts w:hint="eastAsia"/>
        </w:rPr>
        <w:t xml:space="preserve"> </w:t>
      </w:r>
      <w:r w:rsidR="007568C5">
        <w:t>B</w:t>
      </w:r>
      <w:r w:rsidRPr="00407B20">
        <w:t xml:space="preserve"> </w:t>
      </w:r>
      <w:r w:rsidRPr="00407B20">
        <w:rPr>
          <w:rFonts w:hint="eastAsia"/>
        </w:rPr>
        <w:t>）</w:t>
      </w:r>
      <w:r w:rsidRPr="00407B20">
        <w:rPr>
          <w:rFonts w:hint="eastAsia"/>
        </w:rPr>
        <w:t xml:space="preserve"> </w:t>
      </w:r>
      <w:r w:rsidRPr="00407B20">
        <w:t xml:space="preserve"> </w:t>
      </w:r>
    </w:p>
    <w:p w14:paraId="21F10E90" w14:textId="1E6D1EB3" w:rsidR="0057404B" w:rsidRPr="007F1025" w:rsidRDefault="00632E39" w:rsidP="0057404B">
      <w:pPr>
        <w:spacing w:line="360" w:lineRule="auto"/>
      </w:pPr>
      <w:r w:rsidRPr="00407B20">
        <w:rPr>
          <w:rFonts w:hint="eastAsia"/>
        </w:rPr>
        <w:t>A</w:t>
      </w:r>
      <w:r w:rsidRPr="00407B20">
        <w:rPr>
          <w:rFonts w:hint="eastAsia"/>
        </w:rPr>
        <w:t>、</w:t>
      </w:r>
      <w:r w:rsidR="0057404B" w:rsidRPr="007F1025">
        <w:rPr>
          <w:rFonts w:hint="eastAsia"/>
        </w:rPr>
        <w:t>胰蛋白酶</w:t>
      </w:r>
      <w:r w:rsidR="00DF7135" w:rsidRPr="00DF7135">
        <w:rPr>
          <w:rFonts w:hint="eastAsia"/>
        </w:rPr>
        <w:t>以无活性的酶原形式存在于胰液中</w:t>
      </w:r>
    </w:p>
    <w:p w14:paraId="2A80A865" w14:textId="26C5087C" w:rsidR="0051304B" w:rsidRPr="0051304B" w:rsidRDefault="00632E39" w:rsidP="00632E39">
      <w:pPr>
        <w:spacing w:line="360" w:lineRule="auto"/>
      </w:pPr>
      <w:r w:rsidRPr="00407B20">
        <w:rPr>
          <w:rFonts w:hint="eastAsia"/>
        </w:rPr>
        <w:t>B</w:t>
      </w:r>
      <w:r w:rsidRPr="00407B20">
        <w:rPr>
          <w:rFonts w:hint="eastAsia"/>
        </w:rPr>
        <w:t>、</w:t>
      </w:r>
      <w:r w:rsidR="0051304B" w:rsidRPr="0051304B">
        <w:rPr>
          <w:rFonts w:hint="eastAsia"/>
        </w:rPr>
        <w:t>胰蛋白酶激活胰蛋白酶原的过程是负反馈</w:t>
      </w:r>
    </w:p>
    <w:p w14:paraId="1CB37837" w14:textId="7C027CBE" w:rsidR="00632E39" w:rsidRPr="00407B20" w:rsidRDefault="00632E39" w:rsidP="00632E39">
      <w:pPr>
        <w:spacing w:line="360" w:lineRule="auto"/>
      </w:pPr>
      <w:r w:rsidRPr="00407B20">
        <w:t>C</w:t>
      </w:r>
      <w:r w:rsidRPr="00407B20">
        <w:rPr>
          <w:rFonts w:hint="eastAsia"/>
        </w:rPr>
        <w:t>、</w:t>
      </w:r>
      <w:r w:rsidR="0051304B" w:rsidRPr="0051304B">
        <w:rPr>
          <w:rFonts w:hint="eastAsia"/>
        </w:rPr>
        <w:t>胰蛋白酶激活胰蛋白酶原的过程是正反馈</w:t>
      </w:r>
    </w:p>
    <w:p w14:paraId="0B56A55D" w14:textId="13023CB8" w:rsidR="00875E4B" w:rsidRPr="00407B20" w:rsidRDefault="00632E39" w:rsidP="00875E4B">
      <w:pPr>
        <w:spacing w:line="360" w:lineRule="auto"/>
      </w:pPr>
      <w:r w:rsidRPr="00407B20">
        <w:t>D</w:t>
      </w:r>
      <w:r w:rsidRPr="00407B20">
        <w:rPr>
          <w:rFonts w:hint="eastAsia"/>
        </w:rPr>
        <w:t>、</w:t>
      </w:r>
      <w:r w:rsidR="00DF7135" w:rsidRPr="00DF7135">
        <w:rPr>
          <w:rFonts w:hint="eastAsia"/>
        </w:rPr>
        <w:t>能将蛋白质分别分解为䏡和</w:t>
      </w:r>
      <w:proofErr w:type="gramStart"/>
      <w:r w:rsidR="00DF7135" w:rsidRPr="00DF7135">
        <w:rPr>
          <w:rFonts w:hint="eastAsia"/>
        </w:rPr>
        <w:t>胨</w:t>
      </w:r>
      <w:proofErr w:type="gramEnd"/>
    </w:p>
    <w:p w14:paraId="7C1290CA" w14:textId="7307BEFB" w:rsidR="00E5589B" w:rsidRPr="00407B20" w:rsidRDefault="00E5589B" w:rsidP="00D940B9">
      <w:pPr>
        <w:spacing w:line="360" w:lineRule="auto"/>
      </w:pPr>
    </w:p>
    <w:p w14:paraId="76A2C938" w14:textId="6F7DC2E9" w:rsidR="00EE4306" w:rsidRPr="00407B20" w:rsidRDefault="00035847" w:rsidP="00EE4306">
      <w:pPr>
        <w:spacing w:line="360" w:lineRule="auto"/>
      </w:pPr>
      <w:r w:rsidRPr="00407B20">
        <w:rPr>
          <w:rFonts w:hint="eastAsia"/>
        </w:rPr>
        <w:t>5</w:t>
      </w:r>
      <w:r w:rsidR="000C1D4A" w:rsidRPr="00407B20">
        <w:rPr>
          <w:rFonts w:hint="eastAsia"/>
        </w:rPr>
        <w:t>.</w:t>
      </w:r>
      <w:r w:rsidR="00F75DBC">
        <w:t xml:space="preserve"> </w:t>
      </w:r>
      <w:r w:rsidR="004C7FFA">
        <w:rPr>
          <w:rFonts w:hint="eastAsia"/>
        </w:rPr>
        <w:t>以下</w:t>
      </w:r>
      <w:r w:rsidR="00FB0641" w:rsidRPr="00FB0641">
        <w:rPr>
          <w:rFonts w:hint="eastAsia"/>
        </w:rPr>
        <w:t>说法</w:t>
      </w:r>
      <w:r w:rsidR="001941B4">
        <w:rPr>
          <w:rFonts w:hint="eastAsia"/>
        </w:rPr>
        <w:t>错误的是</w:t>
      </w:r>
      <w:r w:rsidRPr="00407B20">
        <w:rPr>
          <w:rFonts w:hint="eastAsia"/>
        </w:rPr>
        <w:t>（</w:t>
      </w:r>
      <w:r w:rsidRPr="00407B20">
        <w:rPr>
          <w:rFonts w:hint="eastAsia"/>
        </w:rPr>
        <w:t xml:space="preserve"> </w:t>
      </w:r>
      <w:r w:rsidR="00EB39BE">
        <w:t>D</w:t>
      </w:r>
      <w:r w:rsidRPr="00407B20">
        <w:t xml:space="preserve"> </w:t>
      </w:r>
      <w:r w:rsidRPr="00407B20">
        <w:rPr>
          <w:rFonts w:hint="eastAsia"/>
        </w:rPr>
        <w:t>）</w:t>
      </w:r>
    </w:p>
    <w:p w14:paraId="5E0E5FBB" w14:textId="1E493608" w:rsidR="00EE4306" w:rsidRPr="00407B20" w:rsidRDefault="00EE4306" w:rsidP="00EE4306">
      <w:pPr>
        <w:spacing w:line="360" w:lineRule="auto"/>
      </w:pPr>
      <w:r w:rsidRPr="00407B20">
        <w:rPr>
          <w:rFonts w:hint="eastAsia"/>
        </w:rPr>
        <w:t>A</w:t>
      </w:r>
      <w:r w:rsidRPr="00407B20">
        <w:rPr>
          <w:rFonts w:hint="eastAsia"/>
        </w:rPr>
        <w:t>．</w:t>
      </w:r>
      <w:r w:rsidR="004C7FFA" w:rsidRPr="00FB0641">
        <w:rPr>
          <w:rFonts w:hint="eastAsia"/>
        </w:rPr>
        <w:t>胰脂肪酶</w:t>
      </w:r>
      <w:r w:rsidR="004C7FFA" w:rsidRPr="004C7FFA">
        <w:rPr>
          <w:rFonts w:hint="eastAsia"/>
        </w:rPr>
        <w:t>是消化脂肪的主要酶</w:t>
      </w:r>
    </w:p>
    <w:p w14:paraId="687B6279" w14:textId="7FBDECC9" w:rsidR="00EE4306" w:rsidRPr="00407B20" w:rsidRDefault="00EE4306" w:rsidP="00EE4306">
      <w:pPr>
        <w:spacing w:line="360" w:lineRule="auto"/>
      </w:pPr>
      <w:r w:rsidRPr="00407B20">
        <w:rPr>
          <w:rFonts w:hint="eastAsia"/>
        </w:rPr>
        <w:t>B</w:t>
      </w:r>
      <w:r w:rsidRPr="00407B20">
        <w:rPr>
          <w:rFonts w:hint="eastAsia"/>
        </w:rPr>
        <w:t>．</w:t>
      </w:r>
      <w:r w:rsidR="004C7FFA" w:rsidRPr="004C7FFA">
        <w:rPr>
          <w:rFonts w:hint="eastAsia"/>
        </w:rPr>
        <w:t>最适</w:t>
      </w:r>
      <w:r w:rsidR="004C7FFA" w:rsidRPr="004C7FFA">
        <w:t>pH</w:t>
      </w:r>
      <w:r w:rsidR="004C7FFA" w:rsidRPr="004C7FFA">
        <w:rPr>
          <w:rFonts w:hint="eastAsia"/>
        </w:rPr>
        <w:t>为</w:t>
      </w:r>
      <w:r w:rsidR="004C7FFA" w:rsidRPr="004C7FFA">
        <w:t>7.5~8.5</w:t>
      </w:r>
    </w:p>
    <w:p w14:paraId="4A641D5A" w14:textId="065D1CE0" w:rsidR="00F75DBC" w:rsidRDefault="00EE4306" w:rsidP="00EE4306">
      <w:pPr>
        <w:spacing w:line="360" w:lineRule="auto"/>
      </w:pPr>
      <w:r w:rsidRPr="00407B20">
        <w:rPr>
          <w:rFonts w:hint="eastAsia"/>
        </w:rPr>
        <w:t>C</w:t>
      </w:r>
      <w:r w:rsidRPr="00407B20">
        <w:rPr>
          <w:rFonts w:hint="eastAsia"/>
        </w:rPr>
        <w:t>．</w:t>
      </w:r>
      <w:r w:rsidR="00333C61" w:rsidRPr="00333C61">
        <w:rPr>
          <w:rFonts w:hint="eastAsia"/>
        </w:rPr>
        <w:t>当胰液分泌缺乏时常引起脂肪泻</w:t>
      </w:r>
    </w:p>
    <w:p w14:paraId="4D41A0C6" w14:textId="47BF67E1" w:rsidR="00EE4306" w:rsidRPr="00407B20" w:rsidRDefault="00EE4306" w:rsidP="00EE4306">
      <w:pPr>
        <w:spacing w:line="360" w:lineRule="auto"/>
      </w:pPr>
      <w:r w:rsidRPr="00407B20">
        <w:rPr>
          <w:rFonts w:hint="eastAsia"/>
        </w:rPr>
        <w:t>D</w:t>
      </w:r>
      <w:r w:rsidRPr="00407B20">
        <w:rPr>
          <w:rFonts w:hint="eastAsia"/>
        </w:rPr>
        <w:t>．</w:t>
      </w:r>
      <w:r w:rsidR="00333C61" w:rsidRPr="00333C61">
        <w:rPr>
          <w:rFonts w:hint="eastAsia"/>
        </w:rPr>
        <w:t>当胰液分泌缺乏时对糖的消化和吸收影响大</w:t>
      </w:r>
    </w:p>
    <w:p w14:paraId="450E1389" w14:textId="77777777" w:rsidR="00035847" w:rsidRPr="00407B20" w:rsidRDefault="00035847" w:rsidP="00035847">
      <w:pPr>
        <w:spacing w:line="360" w:lineRule="auto"/>
      </w:pPr>
    </w:p>
    <w:p w14:paraId="61EF4A6B" w14:textId="685FC309" w:rsidR="00035847" w:rsidRPr="0060577D" w:rsidRDefault="00EE4306" w:rsidP="00EE4306">
      <w:pPr>
        <w:spacing w:line="360" w:lineRule="auto"/>
        <w:rPr>
          <w:color w:val="FF0000"/>
        </w:rPr>
      </w:pPr>
      <w:r w:rsidRPr="0060577D">
        <w:rPr>
          <w:rFonts w:hint="eastAsia"/>
          <w:color w:val="FF0000"/>
        </w:rPr>
        <w:lastRenderedPageBreak/>
        <w:t>6</w:t>
      </w:r>
      <w:r w:rsidRPr="0060577D">
        <w:rPr>
          <w:rFonts w:hint="eastAsia"/>
          <w:color w:val="FF0000"/>
        </w:rPr>
        <w:t>．</w:t>
      </w:r>
      <w:r w:rsidR="009F229F" w:rsidRPr="0060577D">
        <w:rPr>
          <w:rFonts w:hint="eastAsia"/>
          <w:color w:val="FF0000"/>
        </w:rPr>
        <w:t>胰液分泌的</w:t>
      </w:r>
      <w:r w:rsidR="00DA43CB" w:rsidRPr="0060577D">
        <w:rPr>
          <w:rFonts w:hint="eastAsia"/>
          <w:color w:val="FF0000"/>
        </w:rPr>
        <w:t>调节</w:t>
      </w:r>
      <w:r w:rsidR="009F229F" w:rsidRPr="0060577D">
        <w:rPr>
          <w:rFonts w:hint="eastAsia"/>
          <w:color w:val="FF0000"/>
        </w:rPr>
        <w:t>说法错误的</w:t>
      </w:r>
      <w:r w:rsidR="00DA43CB" w:rsidRPr="0060577D">
        <w:rPr>
          <w:rFonts w:hint="eastAsia"/>
          <w:color w:val="FF0000"/>
        </w:rPr>
        <w:t>是</w:t>
      </w:r>
      <w:r w:rsidR="00035847" w:rsidRPr="0060577D">
        <w:rPr>
          <w:rFonts w:hint="eastAsia"/>
          <w:color w:val="FF0000"/>
        </w:rPr>
        <w:t>（</w:t>
      </w:r>
      <w:r w:rsidR="00035847" w:rsidRPr="0060577D">
        <w:rPr>
          <w:rFonts w:hint="eastAsia"/>
          <w:color w:val="FF0000"/>
        </w:rPr>
        <w:t xml:space="preserve"> </w:t>
      </w:r>
      <w:r w:rsidR="00DA43CB" w:rsidRPr="0060577D">
        <w:rPr>
          <w:color w:val="FF0000"/>
        </w:rPr>
        <w:t>A</w:t>
      </w:r>
      <w:r w:rsidR="00035847" w:rsidRPr="0060577D">
        <w:rPr>
          <w:color w:val="FF0000"/>
        </w:rPr>
        <w:t xml:space="preserve"> </w:t>
      </w:r>
      <w:r w:rsidR="00035847" w:rsidRPr="0060577D">
        <w:rPr>
          <w:rFonts w:hint="eastAsia"/>
          <w:color w:val="FF0000"/>
        </w:rPr>
        <w:t>）</w:t>
      </w:r>
    </w:p>
    <w:p w14:paraId="1390AE1C" w14:textId="341375C5" w:rsidR="00554561" w:rsidRPr="0060577D" w:rsidRDefault="00EE4306" w:rsidP="00EE4306">
      <w:pPr>
        <w:spacing w:line="360" w:lineRule="auto"/>
        <w:rPr>
          <w:color w:val="FF0000"/>
        </w:rPr>
      </w:pPr>
      <w:r w:rsidRPr="0060577D">
        <w:rPr>
          <w:rFonts w:hint="eastAsia"/>
          <w:color w:val="FF0000"/>
        </w:rPr>
        <w:t>A</w:t>
      </w:r>
      <w:r w:rsidRPr="0060577D">
        <w:rPr>
          <w:rFonts w:hint="eastAsia"/>
          <w:color w:val="FF0000"/>
        </w:rPr>
        <w:t>．</w:t>
      </w:r>
      <w:r w:rsidR="00AB5385" w:rsidRPr="0060577D">
        <w:rPr>
          <w:rFonts w:hint="eastAsia"/>
          <w:color w:val="FF0000"/>
        </w:rPr>
        <w:t>肠期以</w:t>
      </w:r>
      <w:r w:rsidR="00482422" w:rsidRPr="0060577D">
        <w:rPr>
          <w:rFonts w:hint="eastAsia"/>
          <w:color w:val="FF0000"/>
        </w:rPr>
        <w:t>神经</w:t>
      </w:r>
      <w:r w:rsidR="00AB5385" w:rsidRPr="0060577D">
        <w:rPr>
          <w:rFonts w:hint="eastAsia"/>
          <w:color w:val="FF0000"/>
        </w:rPr>
        <w:t>调节为主</w:t>
      </w:r>
    </w:p>
    <w:p w14:paraId="4CAB8CF7" w14:textId="50F932F6" w:rsidR="00EE4306" w:rsidRPr="0060577D" w:rsidRDefault="00EE4306" w:rsidP="00EE4306">
      <w:pPr>
        <w:spacing w:line="360" w:lineRule="auto"/>
        <w:rPr>
          <w:color w:val="FF0000"/>
        </w:rPr>
      </w:pPr>
      <w:r w:rsidRPr="0060577D">
        <w:rPr>
          <w:rFonts w:hint="eastAsia"/>
          <w:color w:val="FF0000"/>
        </w:rPr>
        <w:t>B</w:t>
      </w:r>
      <w:r w:rsidRPr="0060577D">
        <w:rPr>
          <w:rFonts w:hint="eastAsia"/>
          <w:color w:val="FF0000"/>
        </w:rPr>
        <w:t>．</w:t>
      </w:r>
      <w:r w:rsidR="00AB5385" w:rsidRPr="0060577D">
        <w:rPr>
          <w:rFonts w:hint="eastAsia"/>
          <w:color w:val="FF0000"/>
        </w:rPr>
        <w:t>可分为头期</w:t>
      </w:r>
      <w:r w:rsidR="00A90A9D" w:rsidRPr="0060577D">
        <w:rPr>
          <w:rFonts w:hint="eastAsia"/>
          <w:color w:val="FF0000"/>
        </w:rPr>
        <w:t xml:space="preserve"> </w:t>
      </w:r>
      <w:r w:rsidR="00AB5385" w:rsidRPr="0060577D">
        <w:rPr>
          <w:rFonts w:hint="eastAsia"/>
          <w:color w:val="FF0000"/>
        </w:rPr>
        <w:t>、胃期和肠期</w:t>
      </w:r>
    </w:p>
    <w:p w14:paraId="6C4BAE07" w14:textId="5DD1CDAF" w:rsidR="00EE4306" w:rsidRPr="0060577D" w:rsidRDefault="00EE4306" w:rsidP="00EE4306">
      <w:pPr>
        <w:spacing w:line="360" w:lineRule="auto"/>
        <w:rPr>
          <w:color w:val="FF0000"/>
        </w:rPr>
      </w:pPr>
      <w:r w:rsidRPr="0060577D">
        <w:rPr>
          <w:rFonts w:hint="eastAsia"/>
          <w:color w:val="FF0000"/>
        </w:rPr>
        <w:t>C</w:t>
      </w:r>
      <w:r w:rsidRPr="0060577D">
        <w:rPr>
          <w:rFonts w:hint="eastAsia"/>
          <w:color w:val="FF0000"/>
        </w:rPr>
        <w:t>．</w:t>
      </w:r>
      <w:r w:rsidR="00AB5385" w:rsidRPr="0060577D">
        <w:rPr>
          <w:rFonts w:hint="eastAsia"/>
          <w:color w:val="FF0000"/>
        </w:rPr>
        <w:t>头期主要是神经调节</w:t>
      </w:r>
    </w:p>
    <w:p w14:paraId="2E603BA1" w14:textId="597322B9" w:rsidR="00EE4306" w:rsidRPr="0060577D" w:rsidRDefault="00EE4306" w:rsidP="00EE4306">
      <w:pPr>
        <w:spacing w:line="360" w:lineRule="auto"/>
        <w:rPr>
          <w:color w:val="FF0000"/>
        </w:rPr>
      </w:pPr>
      <w:r w:rsidRPr="0060577D">
        <w:rPr>
          <w:rFonts w:hint="eastAsia"/>
          <w:color w:val="FF0000"/>
        </w:rPr>
        <w:t>D</w:t>
      </w:r>
      <w:r w:rsidRPr="0060577D">
        <w:rPr>
          <w:rFonts w:hint="eastAsia"/>
          <w:color w:val="FF0000"/>
        </w:rPr>
        <w:t>．</w:t>
      </w:r>
      <w:r w:rsidR="00AB5385" w:rsidRPr="0060577D">
        <w:rPr>
          <w:rFonts w:hint="eastAsia"/>
          <w:color w:val="FF0000"/>
        </w:rPr>
        <w:t>胃期以体液调节为主</w:t>
      </w:r>
    </w:p>
    <w:p w14:paraId="1702425C" w14:textId="77777777" w:rsidR="00035847" w:rsidRPr="0060577D" w:rsidRDefault="00035847" w:rsidP="00EE4306">
      <w:pPr>
        <w:spacing w:line="360" w:lineRule="auto"/>
        <w:rPr>
          <w:color w:val="FF0000"/>
        </w:rPr>
      </w:pPr>
    </w:p>
    <w:p w14:paraId="6C0FAC39" w14:textId="503093FD" w:rsidR="00EE4306" w:rsidRPr="0060577D" w:rsidRDefault="00EE4306" w:rsidP="00EE4306">
      <w:pPr>
        <w:spacing w:line="360" w:lineRule="auto"/>
        <w:rPr>
          <w:color w:val="FF0000"/>
        </w:rPr>
      </w:pPr>
      <w:r w:rsidRPr="0060577D">
        <w:rPr>
          <w:rFonts w:hint="eastAsia"/>
          <w:color w:val="FF0000"/>
        </w:rPr>
        <w:t>7</w:t>
      </w:r>
      <w:r w:rsidRPr="0060577D">
        <w:rPr>
          <w:rFonts w:hint="eastAsia"/>
          <w:color w:val="FF0000"/>
        </w:rPr>
        <w:t>．</w:t>
      </w:r>
      <w:r w:rsidR="003F4583" w:rsidRPr="0060577D">
        <w:rPr>
          <w:rFonts w:hint="eastAsia"/>
          <w:color w:val="FF0000"/>
        </w:rPr>
        <w:t>以下说法错误的是</w:t>
      </w:r>
      <w:r w:rsidR="00035847" w:rsidRPr="0060577D">
        <w:rPr>
          <w:rFonts w:hint="eastAsia"/>
          <w:color w:val="FF0000"/>
        </w:rPr>
        <w:t>（</w:t>
      </w:r>
      <w:r w:rsidR="00035847" w:rsidRPr="0060577D">
        <w:rPr>
          <w:rFonts w:hint="eastAsia"/>
          <w:color w:val="FF0000"/>
        </w:rPr>
        <w:t xml:space="preserve"> </w:t>
      </w:r>
      <w:r w:rsidR="00640C37" w:rsidRPr="0060577D">
        <w:rPr>
          <w:color w:val="FF0000"/>
        </w:rPr>
        <w:t>C</w:t>
      </w:r>
      <w:r w:rsidR="00035847" w:rsidRPr="0060577D">
        <w:rPr>
          <w:color w:val="FF0000"/>
        </w:rPr>
        <w:t xml:space="preserve"> </w:t>
      </w:r>
      <w:r w:rsidR="00035847" w:rsidRPr="0060577D">
        <w:rPr>
          <w:rFonts w:hint="eastAsia"/>
          <w:color w:val="FF0000"/>
        </w:rPr>
        <w:t>）</w:t>
      </w:r>
    </w:p>
    <w:p w14:paraId="304EFE12" w14:textId="57DB78C2" w:rsidR="00EE4306" w:rsidRPr="0060577D" w:rsidRDefault="00EE4306" w:rsidP="00EE4306">
      <w:pPr>
        <w:spacing w:line="360" w:lineRule="auto"/>
        <w:rPr>
          <w:color w:val="FF0000"/>
        </w:rPr>
      </w:pPr>
      <w:r w:rsidRPr="0060577D">
        <w:rPr>
          <w:rFonts w:hint="eastAsia"/>
          <w:color w:val="FF0000"/>
        </w:rPr>
        <w:t>A</w:t>
      </w:r>
      <w:r w:rsidRPr="0060577D">
        <w:rPr>
          <w:rFonts w:hint="eastAsia"/>
          <w:color w:val="FF0000"/>
        </w:rPr>
        <w:t>．</w:t>
      </w:r>
      <w:r w:rsidR="003110D7" w:rsidRPr="0060577D">
        <w:rPr>
          <w:rFonts w:hint="eastAsia"/>
          <w:color w:val="FF0000"/>
        </w:rPr>
        <w:t>头期的胰液分泌</w:t>
      </w:r>
      <w:proofErr w:type="gramStart"/>
      <w:r w:rsidR="003110D7" w:rsidRPr="0060577D">
        <w:rPr>
          <w:rFonts w:hint="eastAsia"/>
          <w:color w:val="FF0000"/>
        </w:rPr>
        <w:t>液酶多</w:t>
      </w:r>
      <w:proofErr w:type="gramEnd"/>
      <w:r w:rsidR="003F4583" w:rsidRPr="0060577D">
        <w:rPr>
          <w:rFonts w:hint="eastAsia"/>
          <w:color w:val="FF0000"/>
        </w:rPr>
        <w:t>但</w:t>
      </w:r>
      <w:r w:rsidR="003110D7" w:rsidRPr="0060577D">
        <w:rPr>
          <w:rFonts w:hint="eastAsia"/>
          <w:color w:val="FF0000"/>
        </w:rPr>
        <w:t>液体少</w:t>
      </w:r>
    </w:p>
    <w:p w14:paraId="6175B9A6" w14:textId="03150131" w:rsidR="00EE4306" w:rsidRPr="0060577D" w:rsidRDefault="00EE4306" w:rsidP="00EE4306">
      <w:pPr>
        <w:spacing w:line="360" w:lineRule="auto"/>
        <w:rPr>
          <w:color w:val="FF0000"/>
        </w:rPr>
      </w:pPr>
      <w:r w:rsidRPr="0060577D">
        <w:rPr>
          <w:rFonts w:hint="eastAsia"/>
          <w:color w:val="FF0000"/>
        </w:rPr>
        <w:t>B</w:t>
      </w:r>
      <w:r w:rsidRPr="0060577D">
        <w:rPr>
          <w:rFonts w:hint="eastAsia"/>
          <w:color w:val="FF0000"/>
        </w:rPr>
        <w:t>．</w:t>
      </w:r>
      <w:r w:rsidR="003F4583" w:rsidRPr="0060577D">
        <w:rPr>
          <w:rFonts w:hint="eastAsia"/>
          <w:color w:val="FF0000"/>
        </w:rPr>
        <w:t>胃期的胰液分泌</w:t>
      </w:r>
      <w:proofErr w:type="gramStart"/>
      <w:r w:rsidR="003F4583" w:rsidRPr="0060577D">
        <w:rPr>
          <w:rFonts w:hint="eastAsia"/>
          <w:color w:val="FF0000"/>
        </w:rPr>
        <w:t>液酶多</w:t>
      </w:r>
      <w:proofErr w:type="gramEnd"/>
      <w:r w:rsidR="003F4583" w:rsidRPr="0060577D">
        <w:rPr>
          <w:rFonts w:hint="eastAsia"/>
          <w:color w:val="FF0000"/>
        </w:rPr>
        <w:t>但液体少</w:t>
      </w:r>
    </w:p>
    <w:p w14:paraId="7C600F96" w14:textId="7BC00899" w:rsidR="00EE4306" w:rsidRPr="0060577D" w:rsidRDefault="00EE4306" w:rsidP="00EE4306">
      <w:pPr>
        <w:spacing w:line="360" w:lineRule="auto"/>
        <w:rPr>
          <w:color w:val="FF0000"/>
        </w:rPr>
      </w:pPr>
      <w:r w:rsidRPr="0060577D">
        <w:rPr>
          <w:rFonts w:hint="eastAsia"/>
          <w:color w:val="FF0000"/>
        </w:rPr>
        <w:t>C</w:t>
      </w:r>
      <w:r w:rsidRPr="0060577D">
        <w:rPr>
          <w:rFonts w:hint="eastAsia"/>
          <w:color w:val="FF0000"/>
        </w:rPr>
        <w:t>．</w:t>
      </w:r>
      <w:r w:rsidR="00640C37" w:rsidRPr="0060577D">
        <w:rPr>
          <w:color w:val="FF0000"/>
        </w:rPr>
        <w:t>胃</w:t>
      </w:r>
      <w:r w:rsidR="00640C37" w:rsidRPr="0060577D">
        <w:rPr>
          <w:rFonts w:hint="eastAsia"/>
          <w:color w:val="FF0000"/>
        </w:rPr>
        <w:t>期的胰液</w:t>
      </w:r>
      <w:r w:rsidR="00784E7B" w:rsidRPr="0060577D">
        <w:rPr>
          <w:rFonts w:hint="eastAsia"/>
          <w:color w:val="FF0000"/>
        </w:rPr>
        <w:t>分泌量最多</w:t>
      </w:r>
    </w:p>
    <w:p w14:paraId="0C42D81E" w14:textId="7E3C03ED" w:rsidR="00EE4306" w:rsidRPr="0060577D" w:rsidRDefault="00EE4306" w:rsidP="00EE4306">
      <w:pPr>
        <w:spacing w:line="360" w:lineRule="auto"/>
        <w:rPr>
          <w:color w:val="FF0000"/>
        </w:rPr>
      </w:pPr>
      <w:r w:rsidRPr="0060577D">
        <w:rPr>
          <w:rFonts w:hint="eastAsia"/>
          <w:color w:val="FF0000"/>
        </w:rPr>
        <w:t>D</w:t>
      </w:r>
      <w:r w:rsidRPr="0060577D">
        <w:rPr>
          <w:rFonts w:hint="eastAsia"/>
          <w:color w:val="FF0000"/>
        </w:rPr>
        <w:t>．</w:t>
      </w:r>
      <w:r w:rsidR="00640C37" w:rsidRPr="0060577D">
        <w:rPr>
          <w:rFonts w:hint="eastAsia"/>
          <w:color w:val="FF0000"/>
        </w:rPr>
        <w:t>肠期的胰液分泌量最多</w:t>
      </w:r>
    </w:p>
    <w:p w14:paraId="57EF8092" w14:textId="77777777" w:rsidR="00035847" w:rsidRPr="00407B20" w:rsidRDefault="00035847" w:rsidP="00EE4306">
      <w:pPr>
        <w:spacing w:line="360" w:lineRule="auto"/>
      </w:pPr>
    </w:p>
    <w:p w14:paraId="227756FE" w14:textId="38541460" w:rsidR="00EE4306" w:rsidRPr="0060577D" w:rsidRDefault="00EE4306" w:rsidP="00EE4306">
      <w:pPr>
        <w:spacing w:line="360" w:lineRule="auto"/>
        <w:rPr>
          <w:color w:val="FF0000"/>
        </w:rPr>
      </w:pPr>
      <w:r w:rsidRPr="0060577D">
        <w:rPr>
          <w:rFonts w:hint="eastAsia"/>
          <w:color w:val="FF0000"/>
        </w:rPr>
        <w:t>8</w:t>
      </w:r>
      <w:r w:rsidRPr="0060577D">
        <w:rPr>
          <w:rFonts w:hint="eastAsia"/>
          <w:color w:val="FF0000"/>
        </w:rPr>
        <w:t>．</w:t>
      </w:r>
      <w:r w:rsidR="001358D6" w:rsidRPr="0060577D">
        <w:rPr>
          <w:rFonts w:hint="eastAsia"/>
          <w:color w:val="FF0000"/>
        </w:rPr>
        <w:t>刺激促胰液素释放的因素最强的是（</w:t>
      </w:r>
      <w:r w:rsidR="001358D6" w:rsidRPr="0060577D">
        <w:rPr>
          <w:rFonts w:hint="eastAsia"/>
          <w:color w:val="FF0000"/>
        </w:rPr>
        <w:t xml:space="preserve"> </w:t>
      </w:r>
      <w:r w:rsidR="001358D6" w:rsidRPr="0060577D">
        <w:rPr>
          <w:color w:val="FF0000"/>
        </w:rPr>
        <w:t xml:space="preserve">A </w:t>
      </w:r>
      <w:r w:rsidR="001358D6" w:rsidRPr="0060577D">
        <w:rPr>
          <w:rFonts w:hint="eastAsia"/>
          <w:color w:val="FF0000"/>
        </w:rPr>
        <w:t>）</w:t>
      </w:r>
    </w:p>
    <w:p w14:paraId="20923458" w14:textId="4D368B3B" w:rsidR="0044598C" w:rsidRPr="0060577D" w:rsidRDefault="00EE4306" w:rsidP="00EE4306">
      <w:pPr>
        <w:spacing w:line="360" w:lineRule="auto"/>
        <w:rPr>
          <w:color w:val="FF0000"/>
        </w:rPr>
      </w:pPr>
      <w:r w:rsidRPr="0060577D">
        <w:rPr>
          <w:rFonts w:hint="eastAsia"/>
          <w:color w:val="FF0000"/>
        </w:rPr>
        <w:t>A</w:t>
      </w:r>
      <w:r w:rsidRPr="0060577D">
        <w:rPr>
          <w:rFonts w:hint="eastAsia"/>
          <w:color w:val="FF0000"/>
        </w:rPr>
        <w:t>．</w:t>
      </w:r>
      <w:r w:rsidR="001358D6" w:rsidRPr="0060577D">
        <w:rPr>
          <w:rFonts w:hint="eastAsia"/>
          <w:color w:val="FF0000"/>
        </w:rPr>
        <w:t>胃酸</w:t>
      </w:r>
    </w:p>
    <w:p w14:paraId="5E3AC0B1" w14:textId="0741EA95" w:rsidR="00EE4306" w:rsidRPr="0060577D" w:rsidRDefault="00EE4306" w:rsidP="00EE4306">
      <w:pPr>
        <w:spacing w:line="360" w:lineRule="auto"/>
        <w:rPr>
          <w:color w:val="FF0000"/>
        </w:rPr>
      </w:pPr>
      <w:r w:rsidRPr="0060577D">
        <w:rPr>
          <w:rFonts w:hint="eastAsia"/>
          <w:color w:val="FF0000"/>
        </w:rPr>
        <w:t>B</w:t>
      </w:r>
      <w:r w:rsidRPr="0060577D">
        <w:rPr>
          <w:rFonts w:hint="eastAsia"/>
          <w:color w:val="FF0000"/>
        </w:rPr>
        <w:t>．</w:t>
      </w:r>
      <w:r w:rsidR="00F11A25" w:rsidRPr="0060577D">
        <w:rPr>
          <w:rFonts w:hint="eastAsia"/>
          <w:color w:val="FF0000"/>
        </w:rPr>
        <w:t>蛋白质分解产物</w:t>
      </w:r>
    </w:p>
    <w:p w14:paraId="76C2A3A5" w14:textId="252B0EA8" w:rsidR="0044598C" w:rsidRPr="0060577D" w:rsidRDefault="00EE4306" w:rsidP="00CC7096">
      <w:pPr>
        <w:spacing w:line="360" w:lineRule="auto"/>
        <w:rPr>
          <w:color w:val="FF0000"/>
        </w:rPr>
      </w:pPr>
      <w:r w:rsidRPr="0060577D">
        <w:rPr>
          <w:rFonts w:hint="eastAsia"/>
          <w:color w:val="FF0000"/>
        </w:rPr>
        <w:t>C</w:t>
      </w:r>
      <w:r w:rsidRPr="0060577D">
        <w:rPr>
          <w:rFonts w:hint="eastAsia"/>
          <w:color w:val="FF0000"/>
        </w:rPr>
        <w:t>．</w:t>
      </w:r>
      <w:r w:rsidR="00F11A25" w:rsidRPr="0060577D">
        <w:rPr>
          <w:rFonts w:hint="eastAsia"/>
          <w:color w:val="FF0000"/>
        </w:rPr>
        <w:t>脂酸钠</w:t>
      </w:r>
    </w:p>
    <w:p w14:paraId="4B91294F" w14:textId="4A0F803E" w:rsidR="00862396" w:rsidRPr="0060577D" w:rsidRDefault="00EE4306" w:rsidP="00862396">
      <w:pPr>
        <w:spacing w:line="360" w:lineRule="auto"/>
        <w:rPr>
          <w:color w:val="FF0000"/>
        </w:rPr>
      </w:pPr>
      <w:r w:rsidRPr="0060577D">
        <w:rPr>
          <w:rFonts w:hint="eastAsia"/>
          <w:color w:val="FF0000"/>
        </w:rPr>
        <w:t>D</w:t>
      </w:r>
      <w:r w:rsidRPr="0060577D">
        <w:rPr>
          <w:rFonts w:hint="eastAsia"/>
          <w:color w:val="FF0000"/>
        </w:rPr>
        <w:t>．</w:t>
      </w:r>
      <w:r w:rsidR="00F11A25" w:rsidRPr="0060577D">
        <w:rPr>
          <w:rFonts w:hint="eastAsia"/>
          <w:color w:val="FF0000"/>
        </w:rPr>
        <w:t>糖类</w:t>
      </w:r>
    </w:p>
    <w:p w14:paraId="547662B7" w14:textId="77777777" w:rsidR="0044598C" w:rsidRPr="00407B20" w:rsidRDefault="0044598C" w:rsidP="00862396">
      <w:pPr>
        <w:spacing w:line="360" w:lineRule="auto"/>
      </w:pPr>
    </w:p>
    <w:p w14:paraId="40EC1E68" w14:textId="1013AB9F" w:rsidR="00EE4306" w:rsidRPr="00407B20" w:rsidRDefault="00EE4306" w:rsidP="00B92D76">
      <w:pPr>
        <w:spacing w:line="360" w:lineRule="auto"/>
      </w:pPr>
      <w:r w:rsidRPr="00407B20">
        <w:rPr>
          <w:rFonts w:hint="eastAsia"/>
        </w:rPr>
        <w:t>9</w:t>
      </w:r>
      <w:r w:rsidRPr="00407B20">
        <w:rPr>
          <w:rFonts w:hint="eastAsia"/>
        </w:rPr>
        <w:t>．</w:t>
      </w:r>
      <w:r w:rsidR="009555D6">
        <w:rPr>
          <w:rFonts w:hint="eastAsia"/>
        </w:rPr>
        <w:t>关于</w:t>
      </w:r>
      <w:r w:rsidR="009555D6" w:rsidRPr="009555D6">
        <w:rPr>
          <w:rFonts w:hint="eastAsia"/>
        </w:rPr>
        <w:t>促胰液素的作用说法错误的是</w:t>
      </w:r>
      <w:r w:rsidR="00862396" w:rsidRPr="00407B20">
        <w:rPr>
          <w:rFonts w:hint="eastAsia"/>
        </w:rPr>
        <w:t>（</w:t>
      </w:r>
      <w:r w:rsidR="00862396" w:rsidRPr="00407B20">
        <w:rPr>
          <w:rFonts w:hint="eastAsia"/>
        </w:rPr>
        <w:t xml:space="preserve"> </w:t>
      </w:r>
      <w:r w:rsidR="00346CFE">
        <w:t>B</w:t>
      </w:r>
      <w:r w:rsidR="00862396" w:rsidRPr="00407B20">
        <w:t xml:space="preserve"> </w:t>
      </w:r>
      <w:r w:rsidR="00862396" w:rsidRPr="00407B20">
        <w:rPr>
          <w:rFonts w:hint="eastAsia"/>
        </w:rPr>
        <w:t>）</w:t>
      </w:r>
    </w:p>
    <w:p w14:paraId="6B79BEA9" w14:textId="77777777" w:rsidR="00346CFE" w:rsidRPr="00346CFE" w:rsidRDefault="00EE4306" w:rsidP="00EE4306">
      <w:pPr>
        <w:spacing w:line="360" w:lineRule="auto"/>
      </w:pPr>
      <w:r w:rsidRPr="00407B20">
        <w:rPr>
          <w:rFonts w:hint="eastAsia"/>
        </w:rPr>
        <w:t>A</w:t>
      </w:r>
      <w:r w:rsidRPr="00407B20">
        <w:rPr>
          <w:rFonts w:hint="eastAsia"/>
        </w:rPr>
        <w:t>．</w:t>
      </w:r>
      <w:r w:rsidR="00346CFE" w:rsidRPr="00346CFE">
        <w:rPr>
          <w:rFonts w:hint="eastAsia"/>
        </w:rPr>
        <w:t>促进导管上皮细胞分泌水和碳酸氢盐</w:t>
      </w:r>
    </w:p>
    <w:p w14:paraId="59E70D28" w14:textId="3EDB9ECB" w:rsidR="00EE4306" w:rsidRPr="00407B20" w:rsidRDefault="00EE4306" w:rsidP="00EE4306">
      <w:pPr>
        <w:spacing w:line="360" w:lineRule="auto"/>
      </w:pPr>
      <w:r w:rsidRPr="00407B20">
        <w:rPr>
          <w:rFonts w:hint="eastAsia"/>
        </w:rPr>
        <w:t>B</w:t>
      </w:r>
      <w:r w:rsidRPr="00407B20">
        <w:rPr>
          <w:rFonts w:hint="eastAsia"/>
        </w:rPr>
        <w:t>．</w:t>
      </w:r>
      <w:r w:rsidR="00346CFE" w:rsidRPr="00346CFE">
        <w:rPr>
          <w:rFonts w:hint="eastAsia"/>
        </w:rPr>
        <w:t>酶含量高</w:t>
      </w:r>
    </w:p>
    <w:p w14:paraId="6646A641" w14:textId="7185C49D" w:rsidR="0039234D" w:rsidRDefault="00862396" w:rsidP="00F14E38">
      <w:pPr>
        <w:spacing w:line="360" w:lineRule="auto"/>
      </w:pPr>
      <w:r w:rsidRPr="00407B20">
        <w:t>C</w:t>
      </w:r>
      <w:r w:rsidR="00EE4306" w:rsidRPr="00407B20">
        <w:rPr>
          <w:rFonts w:hint="eastAsia"/>
        </w:rPr>
        <w:t>．</w:t>
      </w:r>
      <w:r w:rsidR="00346CFE" w:rsidRPr="00346CFE">
        <w:rPr>
          <w:rFonts w:hint="eastAsia"/>
        </w:rPr>
        <w:t>促进肝胆汁分泌</w:t>
      </w:r>
    </w:p>
    <w:p w14:paraId="6AC86F51" w14:textId="7F382272" w:rsidR="00EE4306" w:rsidRPr="00407B20" w:rsidRDefault="00862396" w:rsidP="00F14E38">
      <w:pPr>
        <w:spacing w:line="360" w:lineRule="auto"/>
      </w:pPr>
      <w:r w:rsidRPr="00407B20">
        <w:t>D</w:t>
      </w:r>
      <w:r w:rsidR="00EE4306" w:rsidRPr="00407B20">
        <w:rPr>
          <w:rFonts w:hint="eastAsia"/>
        </w:rPr>
        <w:t>．</w:t>
      </w:r>
      <w:r w:rsidR="00346CFE" w:rsidRPr="00346CFE">
        <w:rPr>
          <w:rFonts w:hint="eastAsia"/>
        </w:rPr>
        <w:t>抑制胃酸的分泌和胃泌素的释放</w:t>
      </w:r>
    </w:p>
    <w:p w14:paraId="33B12517" w14:textId="77777777" w:rsidR="00862396" w:rsidRPr="00407B20" w:rsidRDefault="00862396" w:rsidP="00EE4306">
      <w:pPr>
        <w:spacing w:line="360" w:lineRule="auto"/>
      </w:pPr>
    </w:p>
    <w:p w14:paraId="26636612" w14:textId="03032368" w:rsidR="00EE4306" w:rsidRPr="000913EE" w:rsidRDefault="00EE4306" w:rsidP="00EE4306">
      <w:pPr>
        <w:spacing w:line="360" w:lineRule="auto"/>
      </w:pPr>
      <w:r w:rsidRPr="000913EE">
        <w:rPr>
          <w:rFonts w:hint="eastAsia"/>
        </w:rPr>
        <w:t>10</w:t>
      </w:r>
      <w:r w:rsidRPr="000913EE">
        <w:rPr>
          <w:rFonts w:hint="eastAsia"/>
        </w:rPr>
        <w:t>．</w:t>
      </w:r>
      <w:r w:rsidR="000913EE" w:rsidRPr="000913EE">
        <w:rPr>
          <w:rFonts w:hint="eastAsia"/>
        </w:rPr>
        <w:t>关于</w:t>
      </w:r>
      <w:r w:rsidR="002D7931" w:rsidRPr="002D7931">
        <w:rPr>
          <w:rFonts w:hint="eastAsia"/>
        </w:rPr>
        <w:t>胆汁的作用</w:t>
      </w:r>
      <w:r w:rsidR="000913EE" w:rsidRPr="000913EE">
        <w:rPr>
          <w:rFonts w:hint="eastAsia"/>
        </w:rPr>
        <w:t>说法错误的是</w:t>
      </w:r>
      <w:r w:rsidR="008113C2" w:rsidRPr="000913EE">
        <w:rPr>
          <w:rFonts w:hint="eastAsia"/>
        </w:rPr>
        <w:t>（</w:t>
      </w:r>
      <w:r w:rsidR="008113C2" w:rsidRPr="000913EE">
        <w:rPr>
          <w:rFonts w:hint="eastAsia"/>
        </w:rPr>
        <w:t xml:space="preserve"> </w:t>
      </w:r>
      <w:r w:rsidR="002D7931">
        <w:t>C</w:t>
      </w:r>
      <w:r w:rsidR="008113C2" w:rsidRPr="000913EE">
        <w:t xml:space="preserve"> </w:t>
      </w:r>
      <w:r w:rsidR="008113C2" w:rsidRPr="000913EE">
        <w:rPr>
          <w:rFonts w:hint="eastAsia"/>
        </w:rPr>
        <w:t>）</w:t>
      </w:r>
    </w:p>
    <w:p w14:paraId="4E4F8CE4" w14:textId="31E8447D" w:rsidR="00EE4306" w:rsidRPr="008B0D33" w:rsidRDefault="00EE4306" w:rsidP="00EE4306">
      <w:pPr>
        <w:spacing w:line="360" w:lineRule="auto"/>
      </w:pPr>
      <w:r w:rsidRPr="000913EE">
        <w:rPr>
          <w:rFonts w:hint="eastAsia"/>
        </w:rPr>
        <w:t>A</w:t>
      </w:r>
      <w:r w:rsidRPr="000913EE">
        <w:rPr>
          <w:rFonts w:hint="eastAsia"/>
        </w:rPr>
        <w:t>．</w:t>
      </w:r>
      <w:r w:rsidR="002D7931" w:rsidRPr="002D7931">
        <w:rPr>
          <w:rFonts w:hint="eastAsia"/>
        </w:rPr>
        <w:t>乳化脂肪，促进脂肪消化分解</w:t>
      </w:r>
    </w:p>
    <w:p w14:paraId="5CDCE430" w14:textId="1D247365" w:rsidR="00EE4306" w:rsidRPr="000913EE" w:rsidRDefault="00EE4306" w:rsidP="00EE4306">
      <w:pPr>
        <w:spacing w:line="360" w:lineRule="auto"/>
      </w:pPr>
      <w:r w:rsidRPr="000913EE">
        <w:rPr>
          <w:rFonts w:hint="eastAsia"/>
        </w:rPr>
        <w:t>B</w:t>
      </w:r>
      <w:r w:rsidRPr="000913EE">
        <w:rPr>
          <w:rFonts w:hint="eastAsia"/>
        </w:rPr>
        <w:t>．</w:t>
      </w:r>
      <w:r w:rsidR="002D7931" w:rsidRPr="002D7931">
        <w:rPr>
          <w:rFonts w:hint="eastAsia"/>
        </w:rPr>
        <w:t>促进脂肪的吸收</w:t>
      </w:r>
    </w:p>
    <w:p w14:paraId="212AEBB8" w14:textId="73C866E8" w:rsidR="00EE4306" w:rsidRPr="000913EE" w:rsidRDefault="00EE4306" w:rsidP="00EE4306">
      <w:pPr>
        <w:spacing w:line="360" w:lineRule="auto"/>
      </w:pPr>
      <w:r w:rsidRPr="000913EE">
        <w:rPr>
          <w:rFonts w:hint="eastAsia"/>
        </w:rPr>
        <w:t>C</w:t>
      </w:r>
      <w:r w:rsidRPr="000913EE">
        <w:rPr>
          <w:rFonts w:hint="eastAsia"/>
        </w:rPr>
        <w:t>．</w:t>
      </w:r>
      <w:r w:rsidR="002D7931" w:rsidRPr="002D7931">
        <w:rPr>
          <w:rFonts w:hint="eastAsia"/>
        </w:rPr>
        <w:t>促进水溶性维生素的吸收</w:t>
      </w:r>
    </w:p>
    <w:p w14:paraId="06A1A300" w14:textId="017F1D49" w:rsidR="00EE4306" w:rsidRPr="000913EE" w:rsidRDefault="00EE4306" w:rsidP="00EE4306">
      <w:pPr>
        <w:spacing w:line="360" w:lineRule="auto"/>
      </w:pPr>
      <w:r w:rsidRPr="000913EE">
        <w:rPr>
          <w:rFonts w:hint="eastAsia"/>
        </w:rPr>
        <w:t>D</w:t>
      </w:r>
      <w:r w:rsidRPr="000913EE">
        <w:rPr>
          <w:rFonts w:hint="eastAsia"/>
        </w:rPr>
        <w:t>．</w:t>
      </w:r>
      <w:r w:rsidR="002D7931" w:rsidRPr="002D7931">
        <w:rPr>
          <w:rFonts w:hint="eastAsia"/>
        </w:rPr>
        <w:t>胆汁在十二指肠内可中和胃酸</w:t>
      </w:r>
    </w:p>
    <w:p w14:paraId="0B369FCB" w14:textId="30B104D9" w:rsidR="00EE4306" w:rsidRPr="00407B20" w:rsidRDefault="00EE4306" w:rsidP="00D940B9">
      <w:pPr>
        <w:spacing w:line="360" w:lineRule="auto"/>
      </w:pPr>
    </w:p>
    <w:p w14:paraId="726F4411" w14:textId="7804734C" w:rsidR="00717C3F" w:rsidRPr="00717C3F" w:rsidRDefault="002420BE" w:rsidP="00717C3F">
      <w:pPr>
        <w:spacing w:line="360" w:lineRule="auto"/>
      </w:pPr>
      <w:r w:rsidRPr="00407B20">
        <w:rPr>
          <w:rFonts w:hint="eastAsia"/>
        </w:rPr>
        <w:lastRenderedPageBreak/>
        <w:t>1</w:t>
      </w:r>
      <w:r w:rsidRPr="00407B20">
        <w:t>1</w:t>
      </w:r>
      <w:r w:rsidR="00717C3F" w:rsidRPr="00717C3F">
        <w:rPr>
          <w:rFonts w:hint="eastAsia"/>
        </w:rPr>
        <w:t>、</w:t>
      </w:r>
      <w:r w:rsidR="00E051A8" w:rsidRPr="00E051A8">
        <w:rPr>
          <w:rFonts w:hint="eastAsia"/>
        </w:rPr>
        <w:t>消化道内的食物引起胆汁分泌和排放的刺激作用大小为</w:t>
      </w:r>
      <w:r w:rsidR="00717C3F" w:rsidRPr="00717C3F">
        <w:rPr>
          <w:rFonts w:hint="eastAsia"/>
        </w:rPr>
        <w:t>：（</w:t>
      </w:r>
      <w:r w:rsidR="00717C3F" w:rsidRPr="00717C3F">
        <w:rPr>
          <w:rFonts w:hint="eastAsia"/>
        </w:rPr>
        <w:t xml:space="preserve"> </w:t>
      </w:r>
      <w:r w:rsidR="00B075B9">
        <w:t>A</w:t>
      </w:r>
      <w:r w:rsidR="00717C3F" w:rsidRPr="00717C3F">
        <w:rPr>
          <w:rFonts w:hint="eastAsia"/>
        </w:rPr>
        <w:t xml:space="preserve"> </w:t>
      </w:r>
      <w:r w:rsidR="00717C3F" w:rsidRPr="00717C3F">
        <w:rPr>
          <w:rFonts w:hint="eastAsia"/>
        </w:rPr>
        <w:t>）</w:t>
      </w:r>
    </w:p>
    <w:p w14:paraId="31932721" w14:textId="7078C4F0" w:rsidR="00717C3F" w:rsidRPr="00717C3F" w:rsidRDefault="00717C3F" w:rsidP="00717C3F">
      <w:pPr>
        <w:spacing w:line="360" w:lineRule="auto"/>
      </w:pPr>
      <w:r w:rsidRPr="00717C3F">
        <w:rPr>
          <w:rFonts w:hint="eastAsia"/>
        </w:rPr>
        <w:t>A</w:t>
      </w:r>
      <w:r w:rsidRPr="00717C3F">
        <w:rPr>
          <w:rFonts w:hint="eastAsia"/>
        </w:rPr>
        <w:t>、</w:t>
      </w:r>
      <w:r w:rsidR="00E051A8" w:rsidRPr="00E051A8">
        <w:rPr>
          <w:rFonts w:hint="eastAsia"/>
        </w:rPr>
        <w:t>高蛋白食物（蛋黄、肉类）</w:t>
      </w:r>
      <w:r w:rsidR="00E051A8" w:rsidRPr="00E051A8">
        <w:t>&gt;</w:t>
      </w:r>
      <w:r w:rsidR="00E051A8" w:rsidRPr="00E051A8">
        <w:rPr>
          <w:rFonts w:hint="eastAsia"/>
        </w:rPr>
        <w:t>高脂肪或混合性食物</w:t>
      </w:r>
      <w:r w:rsidR="00E051A8" w:rsidRPr="00E051A8">
        <w:rPr>
          <w:rFonts w:hint="eastAsia"/>
        </w:rPr>
        <w:t xml:space="preserve"> </w:t>
      </w:r>
      <w:r w:rsidR="00E051A8" w:rsidRPr="00E051A8">
        <w:t xml:space="preserve">&gt; </w:t>
      </w:r>
      <w:r w:rsidR="00E051A8" w:rsidRPr="00E051A8">
        <w:rPr>
          <w:rFonts w:hint="eastAsia"/>
        </w:rPr>
        <w:t>糖类食物</w:t>
      </w:r>
      <w:r w:rsidRPr="00717C3F">
        <w:rPr>
          <w:rFonts w:hint="eastAsia"/>
        </w:rPr>
        <w:t xml:space="preserve">          </w:t>
      </w:r>
    </w:p>
    <w:p w14:paraId="66B6689E" w14:textId="28F66731" w:rsidR="00DE72C1" w:rsidRPr="00DE72C1" w:rsidRDefault="00717C3F" w:rsidP="00717C3F">
      <w:pPr>
        <w:spacing w:line="360" w:lineRule="auto"/>
      </w:pPr>
      <w:r w:rsidRPr="00717C3F">
        <w:rPr>
          <w:rFonts w:hint="eastAsia"/>
        </w:rPr>
        <w:t>B</w:t>
      </w:r>
      <w:r w:rsidRPr="00717C3F">
        <w:rPr>
          <w:rFonts w:hint="eastAsia"/>
        </w:rPr>
        <w:t>、</w:t>
      </w:r>
      <w:r w:rsidR="00E051A8" w:rsidRPr="00E051A8">
        <w:rPr>
          <w:rFonts w:hint="eastAsia"/>
        </w:rPr>
        <w:t>高蛋白食物（蛋黄、肉类）</w:t>
      </w:r>
      <w:r w:rsidR="00E051A8" w:rsidRPr="00E051A8">
        <w:t>&gt;</w:t>
      </w:r>
      <w:r w:rsidR="00E051A8" w:rsidRPr="00E051A8">
        <w:rPr>
          <w:rFonts w:hint="eastAsia"/>
        </w:rPr>
        <w:t>糖类食物</w:t>
      </w:r>
      <w:r w:rsidR="00E051A8" w:rsidRPr="00E051A8">
        <w:t xml:space="preserve"> &gt;</w:t>
      </w:r>
      <w:r w:rsidR="00E051A8" w:rsidRPr="00E051A8">
        <w:rPr>
          <w:rFonts w:hint="eastAsia"/>
        </w:rPr>
        <w:t>高脂肪或混合性食物</w:t>
      </w:r>
      <w:r w:rsidR="00E051A8" w:rsidRPr="00717C3F">
        <w:rPr>
          <w:rFonts w:hint="eastAsia"/>
        </w:rPr>
        <w:t xml:space="preserve">  </w:t>
      </w:r>
    </w:p>
    <w:p w14:paraId="3BAD109F" w14:textId="2037FAFF" w:rsidR="00717C3F" w:rsidRPr="00717C3F" w:rsidRDefault="00717C3F" w:rsidP="00717C3F">
      <w:pPr>
        <w:spacing w:line="360" w:lineRule="auto"/>
      </w:pPr>
      <w:r w:rsidRPr="00717C3F">
        <w:rPr>
          <w:rFonts w:hint="eastAsia"/>
        </w:rPr>
        <w:t>C</w:t>
      </w:r>
      <w:r w:rsidRPr="00717C3F">
        <w:rPr>
          <w:rFonts w:hint="eastAsia"/>
        </w:rPr>
        <w:t>、</w:t>
      </w:r>
      <w:r w:rsidR="00E051A8" w:rsidRPr="00E051A8">
        <w:rPr>
          <w:rFonts w:hint="eastAsia"/>
        </w:rPr>
        <w:t>高蛋白食物（蛋黄、肉类）</w:t>
      </w:r>
      <w:r w:rsidR="00E051A8" w:rsidRPr="00E051A8">
        <w:t>&gt;</w:t>
      </w:r>
      <w:r w:rsidR="00E051A8" w:rsidRPr="00E051A8">
        <w:rPr>
          <w:rFonts w:hint="eastAsia"/>
        </w:rPr>
        <w:t>糖类食物</w:t>
      </w:r>
      <w:r w:rsidR="00E051A8" w:rsidRPr="00E051A8">
        <w:t xml:space="preserve"> &gt;</w:t>
      </w:r>
      <w:r w:rsidR="00E051A8" w:rsidRPr="00E051A8">
        <w:rPr>
          <w:rFonts w:hint="eastAsia"/>
        </w:rPr>
        <w:t>高脂肪或混合性食物</w:t>
      </w:r>
      <w:r w:rsidRPr="00717C3F">
        <w:rPr>
          <w:rFonts w:hint="eastAsia"/>
        </w:rPr>
        <w:t xml:space="preserve"> </w:t>
      </w:r>
    </w:p>
    <w:p w14:paraId="004A7E3C" w14:textId="6B9E1809" w:rsidR="00DE72C1" w:rsidRPr="00E051A8" w:rsidRDefault="00717C3F" w:rsidP="00717C3F">
      <w:pPr>
        <w:spacing w:line="360" w:lineRule="auto"/>
      </w:pPr>
      <w:r w:rsidRPr="00717C3F">
        <w:t>D</w:t>
      </w:r>
      <w:r w:rsidRPr="00717C3F">
        <w:rPr>
          <w:rFonts w:hint="eastAsia"/>
        </w:rPr>
        <w:t>、</w:t>
      </w:r>
      <w:r w:rsidR="00E051A8" w:rsidRPr="00E051A8">
        <w:rPr>
          <w:rFonts w:hint="eastAsia"/>
        </w:rPr>
        <w:t>高脂肪或混合性食物</w:t>
      </w:r>
      <w:r w:rsidR="00E051A8" w:rsidRPr="00E051A8">
        <w:rPr>
          <w:rFonts w:hint="eastAsia"/>
        </w:rPr>
        <w:t xml:space="preserve"> </w:t>
      </w:r>
      <w:r w:rsidR="00E051A8" w:rsidRPr="00E051A8">
        <w:t>&gt;</w:t>
      </w:r>
      <w:r w:rsidR="00E051A8" w:rsidRPr="00E051A8">
        <w:rPr>
          <w:rFonts w:hint="eastAsia"/>
        </w:rPr>
        <w:t>高蛋白食物（蛋黄、肉类）</w:t>
      </w:r>
      <w:r w:rsidR="00E051A8" w:rsidRPr="00E051A8">
        <w:t xml:space="preserve">&gt; </w:t>
      </w:r>
      <w:r w:rsidR="00E051A8" w:rsidRPr="00E051A8">
        <w:rPr>
          <w:rFonts w:hint="eastAsia"/>
        </w:rPr>
        <w:t>糖类食物</w:t>
      </w:r>
    </w:p>
    <w:p w14:paraId="384FAD9C" w14:textId="77777777" w:rsidR="00E051A8" w:rsidRPr="00407B20" w:rsidRDefault="00E051A8" w:rsidP="00717C3F">
      <w:pPr>
        <w:spacing w:line="360" w:lineRule="auto"/>
      </w:pPr>
    </w:p>
    <w:p w14:paraId="71D0BE01" w14:textId="00321157" w:rsidR="002420BE" w:rsidRPr="00407B20" w:rsidRDefault="002420BE" w:rsidP="002420BE">
      <w:pPr>
        <w:spacing w:line="360" w:lineRule="auto"/>
      </w:pPr>
      <w:r w:rsidRPr="00407B20">
        <w:rPr>
          <w:rFonts w:hint="eastAsia"/>
        </w:rPr>
        <w:t>1</w:t>
      </w:r>
      <w:r w:rsidRPr="00407B20">
        <w:t>2</w:t>
      </w:r>
      <w:r w:rsidRPr="00407B20">
        <w:rPr>
          <w:rFonts w:hint="eastAsia"/>
        </w:rPr>
        <w:t>．</w:t>
      </w:r>
      <w:r w:rsidR="00200559">
        <w:rPr>
          <w:rFonts w:hint="eastAsia"/>
        </w:rPr>
        <w:t>关于</w:t>
      </w:r>
      <w:r w:rsidR="00200559" w:rsidRPr="00200559">
        <w:rPr>
          <w:rFonts w:hint="eastAsia"/>
        </w:rPr>
        <w:t>胆汁分泌与排放的调节</w:t>
      </w:r>
      <w:r w:rsidR="00790B60" w:rsidRPr="00790B60">
        <w:rPr>
          <w:rFonts w:hint="eastAsia"/>
        </w:rPr>
        <w:t>错误的是</w:t>
      </w:r>
      <w:r w:rsidRPr="00407B20">
        <w:rPr>
          <w:rFonts w:hint="eastAsia"/>
        </w:rPr>
        <w:t xml:space="preserve"> (</w:t>
      </w:r>
      <w:r w:rsidRPr="00407B20">
        <w:t xml:space="preserve"> </w:t>
      </w:r>
      <w:r w:rsidR="00671DF3">
        <w:t xml:space="preserve"> </w:t>
      </w:r>
      <w:r w:rsidRPr="00407B20">
        <w:rPr>
          <w:rFonts w:hint="eastAsia"/>
        </w:rPr>
        <w:t>A</w:t>
      </w:r>
      <w:r w:rsidRPr="00407B20">
        <w:t xml:space="preserve"> </w:t>
      </w:r>
      <w:r w:rsidR="00671DF3">
        <w:t xml:space="preserve"> </w:t>
      </w:r>
      <w:r w:rsidRPr="00407B20">
        <w:t>)</w:t>
      </w:r>
    </w:p>
    <w:p w14:paraId="70161C3B" w14:textId="090932DC" w:rsidR="002420BE" w:rsidRPr="004C5E07" w:rsidRDefault="002420BE" w:rsidP="002420BE">
      <w:pPr>
        <w:spacing w:line="360" w:lineRule="auto"/>
      </w:pPr>
      <w:r w:rsidRPr="004C5E07">
        <w:rPr>
          <w:rFonts w:hint="eastAsia"/>
        </w:rPr>
        <w:t>A</w:t>
      </w:r>
      <w:r w:rsidRPr="004C5E07">
        <w:rPr>
          <w:rFonts w:hint="eastAsia"/>
        </w:rPr>
        <w:t>．</w:t>
      </w:r>
      <w:r w:rsidR="005F4DC0" w:rsidRPr="005F4DC0">
        <w:rPr>
          <w:rFonts w:hint="eastAsia"/>
        </w:rPr>
        <w:t>受神经和体液因素的调节，但以神经调节为主</w:t>
      </w:r>
    </w:p>
    <w:p w14:paraId="1B45E49E" w14:textId="2A1DAA84" w:rsidR="002420BE" w:rsidRPr="004C5E07" w:rsidRDefault="00790B60" w:rsidP="00790B60">
      <w:pPr>
        <w:spacing w:line="360" w:lineRule="auto"/>
      </w:pPr>
      <w:r w:rsidRPr="00717C3F">
        <w:rPr>
          <w:rFonts w:hint="eastAsia"/>
        </w:rPr>
        <w:t>B</w:t>
      </w:r>
      <w:r w:rsidRPr="00717C3F">
        <w:rPr>
          <w:rFonts w:hint="eastAsia"/>
        </w:rPr>
        <w:t>、</w:t>
      </w:r>
      <w:r w:rsidR="005F4DC0" w:rsidRPr="005F4DC0">
        <w:rPr>
          <w:rFonts w:hint="eastAsia"/>
        </w:rPr>
        <w:t>神经调节的传出途径是迷走神经</w:t>
      </w:r>
    </w:p>
    <w:p w14:paraId="2B9A154E" w14:textId="552DDD42" w:rsidR="00790B60" w:rsidRPr="00790B60" w:rsidRDefault="002420BE" w:rsidP="00790B60">
      <w:pPr>
        <w:spacing w:line="360" w:lineRule="auto"/>
      </w:pPr>
      <w:r w:rsidRPr="004C5E07">
        <w:rPr>
          <w:rFonts w:hint="eastAsia"/>
        </w:rPr>
        <w:t>C</w:t>
      </w:r>
      <w:r w:rsidRPr="004C5E07">
        <w:rPr>
          <w:rFonts w:hint="eastAsia"/>
        </w:rPr>
        <w:t>．</w:t>
      </w:r>
      <w:r w:rsidR="005F4DC0" w:rsidRPr="005F4DC0">
        <w:rPr>
          <w:rFonts w:hint="eastAsia"/>
        </w:rPr>
        <w:t>促胰液素对胆盐分泌无影响</w:t>
      </w:r>
    </w:p>
    <w:p w14:paraId="61FFD56E" w14:textId="450B96FB" w:rsidR="00790B60" w:rsidRPr="00790B60" w:rsidRDefault="002420BE" w:rsidP="00790B60">
      <w:pPr>
        <w:spacing w:line="360" w:lineRule="auto"/>
      </w:pPr>
      <w:r w:rsidRPr="004C5E07">
        <w:rPr>
          <w:rFonts w:hint="eastAsia"/>
        </w:rPr>
        <w:t>D</w:t>
      </w:r>
      <w:r w:rsidRPr="004C5E07">
        <w:rPr>
          <w:rFonts w:hint="eastAsia"/>
        </w:rPr>
        <w:t>．</w:t>
      </w:r>
      <w:r w:rsidR="005F4DC0" w:rsidRPr="005F4DC0">
        <w:rPr>
          <w:rFonts w:hint="eastAsia"/>
        </w:rPr>
        <w:t>胆盐是临床上常用的利胆剂之一</w:t>
      </w:r>
    </w:p>
    <w:p w14:paraId="6C11C89D" w14:textId="77777777" w:rsidR="00790B60" w:rsidRPr="00790B60" w:rsidRDefault="00790B60" w:rsidP="00790B60">
      <w:pPr>
        <w:spacing w:line="360" w:lineRule="auto"/>
      </w:pPr>
    </w:p>
    <w:p w14:paraId="459CE6F2" w14:textId="77777777" w:rsidR="00EB7484" w:rsidRPr="00FB4451" w:rsidRDefault="000E3AB9" w:rsidP="00EB7484">
      <w:pPr>
        <w:spacing w:line="360" w:lineRule="auto"/>
      </w:pPr>
      <w:r w:rsidRPr="003612C0">
        <w:t>13</w:t>
      </w:r>
      <w:r w:rsidRPr="003612C0">
        <w:rPr>
          <w:rFonts w:hint="eastAsia"/>
        </w:rPr>
        <w:t>．</w:t>
      </w:r>
      <w:r w:rsidR="00EB7484">
        <w:rPr>
          <w:rFonts w:hint="eastAsia"/>
        </w:rPr>
        <w:t>以下</w:t>
      </w:r>
      <w:r w:rsidR="00EB7484" w:rsidRPr="00FB0641">
        <w:rPr>
          <w:rFonts w:hint="eastAsia"/>
        </w:rPr>
        <w:t>说法</w:t>
      </w:r>
      <w:r w:rsidR="00EB7484">
        <w:rPr>
          <w:rFonts w:hint="eastAsia"/>
        </w:rPr>
        <w:t>错误的是</w:t>
      </w:r>
      <w:r w:rsidR="00EB7484" w:rsidRPr="00FB4451">
        <w:rPr>
          <w:rFonts w:hint="eastAsia"/>
        </w:rPr>
        <w:t>（</w:t>
      </w:r>
      <w:r w:rsidR="00EB7484" w:rsidRPr="00FB4451">
        <w:rPr>
          <w:rFonts w:hint="eastAsia"/>
        </w:rPr>
        <w:t xml:space="preserve"> </w:t>
      </w:r>
      <w:r w:rsidR="00EB7484">
        <w:t>C</w:t>
      </w:r>
      <w:r w:rsidR="00EB7484" w:rsidRPr="00FB4451">
        <w:t xml:space="preserve"> </w:t>
      </w:r>
      <w:r w:rsidR="00EB7484" w:rsidRPr="00FB4451">
        <w:rPr>
          <w:rFonts w:hint="eastAsia"/>
        </w:rPr>
        <w:t>）</w:t>
      </w:r>
    </w:p>
    <w:p w14:paraId="5B548F20" w14:textId="77777777" w:rsidR="00EB7484" w:rsidRPr="00EB7484" w:rsidRDefault="00EB150B" w:rsidP="00863F9D">
      <w:pPr>
        <w:spacing w:line="360" w:lineRule="auto"/>
      </w:pPr>
      <w:r w:rsidRPr="003612C0">
        <w:rPr>
          <w:rFonts w:hint="eastAsia"/>
        </w:rPr>
        <w:t>A</w:t>
      </w:r>
      <w:r w:rsidRPr="003612C0">
        <w:rPr>
          <w:rFonts w:hint="eastAsia"/>
        </w:rPr>
        <w:t>．</w:t>
      </w:r>
      <w:r w:rsidR="00EB7484" w:rsidRPr="00EB7484">
        <w:rPr>
          <w:rFonts w:hint="eastAsia"/>
        </w:rPr>
        <w:t>胆汁虽不含消化酶，但对脂肪的消化和吸收有重要作用</w:t>
      </w:r>
    </w:p>
    <w:p w14:paraId="1106D196" w14:textId="77777777" w:rsidR="00EB7484" w:rsidRPr="00EB7484" w:rsidRDefault="00EB150B" w:rsidP="00EB150B">
      <w:pPr>
        <w:spacing w:line="360" w:lineRule="auto"/>
      </w:pPr>
      <w:r w:rsidRPr="003612C0">
        <w:rPr>
          <w:rFonts w:hint="eastAsia"/>
        </w:rPr>
        <w:t>B</w:t>
      </w:r>
      <w:r w:rsidRPr="003612C0">
        <w:rPr>
          <w:rFonts w:hint="eastAsia"/>
        </w:rPr>
        <w:t>．</w:t>
      </w:r>
      <w:r w:rsidR="00EB7484" w:rsidRPr="00EB7484">
        <w:rPr>
          <w:rFonts w:hint="eastAsia"/>
        </w:rPr>
        <w:t>只有胰液中含有脂肪酶</w:t>
      </w:r>
    </w:p>
    <w:p w14:paraId="0F094F0C" w14:textId="5EDE8FDD" w:rsidR="00EB150B" w:rsidRPr="003612C0" w:rsidRDefault="00EB150B" w:rsidP="00EB150B">
      <w:pPr>
        <w:spacing w:line="360" w:lineRule="auto"/>
      </w:pPr>
      <w:r w:rsidRPr="003612C0">
        <w:rPr>
          <w:rFonts w:hint="eastAsia"/>
        </w:rPr>
        <w:t>C</w:t>
      </w:r>
      <w:r w:rsidRPr="003612C0">
        <w:rPr>
          <w:rFonts w:hint="eastAsia"/>
        </w:rPr>
        <w:t>．</w:t>
      </w:r>
      <w:r w:rsidR="00EB7484" w:rsidRPr="00EB7484">
        <w:rPr>
          <w:rFonts w:hint="eastAsia"/>
        </w:rPr>
        <w:t>胃液中含有全部食物成分的消化酶，消化能力最强</w:t>
      </w:r>
    </w:p>
    <w:p w14:paraId="732A366E" w14:textId="42F5DA1D" w:rsidR="00EB150B" w:rsidRPr="003612C0" w:rsidRDefault="00EB150B" w:rsidP="00EB150B">
      <w:pPr>
        <w:spacing w:line="360" w:lineRule="auto"/>
      </w:pPr>
      <w:r w:rsidRPr="003612C0">
        <w:rPr>
          <w:rFonts w:hint="eastAsia"/>
        </w:rPr>
        <w:t>D</w:t>
      </w:r>
      <w:r w:rsidRPr="003612C0">
        <w:rPr>
          <w:rFonts w:hint="eastAsia"/>
        </w:rPr>
        <w:t>．</w:t>
      </w:r>
      <w:r w:rsidR="00EB7484" w:rsidRPr="00EB7484">
        <w:rPr>
          <w:rFonts w:hint="eastAsia"/>
        </w:rPr>
        <w:t>食物的消化在进行到小肠阶段已经基本结束</w:t>
      </w:r>
    </w:p>
    <w:p w14:paraId="1213C93C" w14:textId="35770735" w:rsidR="005E0C36" w:rsidRPr="00407B20" w:rsidRDefault="005E0C36" w:rsidP="00EB150B">
      <w:pPr>
        <w:spacing w:line="360" w:lineRule="auto"/>
      </w:pPr>
    </w:p>
    <w:p w14:paraId="7857AEDA" w14:textId="70C785CB" w:rsidR="004637DF" w:rsidRPr="004637DF" w:rsidRDefault="006F586D" w:rsidP="004637DF">
      <w:pPr>
        <w:spacing w:line="360" w:lineRule="auto"/>
      </w:pPr>
      <w:r w:rsidRPr="004637DF">
        <w:rPr>
          <w:rFonts w:hint="eastAsia"/>
        </w:rPr>
        <w:t>14</w:t>
      </w:r>
      <w:r w:rsidRPr="004637DF">
        <w:rPr>
          <w:rFonts w:hint="eastAsia"/>
        </w:rPr>
        <w:t>．</w:t>
      </w:r>
      <w:r w:rsidR="002326F5">
        <w:rPr>
          <w:rFonts w:hint="eastAsia"/>
        </w:rPr>
        <w:t>关于</w:t>
      </w:r>
      <w:r w:rsidR="002326F5" w:rsidRPr="002326F5">
        <w:rPr>
          <w:rFonts w:hint="eastAsia"/>
        </w:rPr>
        <w:t>小肠内的吸收错误的是</w:t>
      </w:r>
      <w:r w:rsidR="004637DF" w:rsidRPr="004637DF">
        <w:rPr>
          <w:rFonts w:hint="eastAsia"/>
        </w:rPr>
        <w:t xml:space="preserve"> (</w:t>
      </w:r>
      <w:r w:rsidR="004637DF" w:rsidRPr="004637DF">
        <w:t xml:space="preserve"> A )</w:t>
      </w:r>
    </w:p>
    <w:p w14:paraId="78507E49" w14:textId="5D16EE80" w:rsidR="002557A9" w:rsidRPr="002557A9" w:rsidRDefault="004637DF" w:rsidP="004637DF">
      <w:pPr>
        <w:spacing w:line="360" w:lineRule="auto"/>
      </w:pPr>
      <w:r w:rsidRPr="004637DF">
        <w:rPr>
          <w:rFonts w:hint="eastAsia"/>
        </w:rPr>
        <w:t>A</w:t>
      </w:r>
      <w:r w:rsidRPr="004637DF">
        <w:rPr>
          <w:rFonts w:hint="eastAsia"/>
        </w:rPr>
        <w:t>．</w:t>
      </w:r>
      <w:r w:rsidR="002326F5" w:rsidRPr="002326F5">
        <w:rPr>
          <w:rFonts w:hint="eastAsia"/>
        </w:rPr>
        <w:t>维生素</w:t>
      </w:r>
      <w:r w:rsidR="002326F5" w:rsidRPr="002326F5">
        <w:t>C</w:t>
      </w:r>
      <w:r w:rsidR="002326F5" w:rsidRPr="002326F5">
        <w:rPr>
          <w:rFonts w:hint="eastAsia"/>
        </w:rPr>
        <w:t>抑制铁的吸收</w:t>
      </w:r>
    </w:p>
    <w:p w14:paraId="71DC8996" w14:textId="730BE780" w:rsidR="002326F5" w:rsidRPr="002326F5" w:rsidRDefault="004637DF" w:rsidP="004637DF">
      <w:pPr>
        <w:spacing w:line="360" w:lineRule="auto"/>
      </w:pPr>
      <w:r w:rsidRPr="004637DF">
        <w:rPr>
          <w:rFonts w:hint="eastAsia"/>
        </w:rPr>
        <w:t>B</w:t>
      </w:r>
      <w:r w:rsidRPr="004637DF">
        <w:rPr>
          <w:rFonts w:hint="eastAsia"/>
        </w:rPr>
        <w:t>．</w:t>
      </w:r>
      <w:r w:rsidR="002326F5" w:rsidRPr="002326F5">
        <w:rPr>
          <w:rFonts w:hint="eastAsia"/>
        </w:rPr>
        <w:t>胃酸可促进铁的吸收</w:t>
      </w:r>
    </w:p>
    <w:p w14:paraId="5BB0BD24" w14:textId="1A86EF82" w:rsidR="004637DF" w:rsidRPr="004637DF" w:rsidRDefault="004637DF" w:rsidP="004637DF">
      <w:pPr>
        <w:spacing w:line="360" w:lineRule="auto"/>
      </w:pPr>
      <w:r w:rsidRPr="004637DF">
        <w:rPr>
          <w:rFonts w:hint="eastAsia"/>
        </w:rPr>
        <w:t>C</w:t>
      </w:r>
      <w:r w:rsidRPr="004637DF">
        <w:rPr>
          <w:rFonts w:hint="eastAsia"/>
        </w:rPr>
        <w:t>．</w:t>
      </w:r>
      <w:r w:rsidR="00874F0F" w:rsidRPr="00874F0F">
        <w:rPr>
          <w:rFonts w:hint="eastAsia"/>
        </w:rPr>
        <w:t>维生素</w:t>
      </w:r>
      <w:r w:rsidR="00874F0F" w:rsidRPr="00874F0F">
        <w:t>D</w:t>
      </w:r>
      <w:r w:rsidR="00874F0F" w:rsidRPr="00874F0F">
        <w:rPr>
          <w:rFonts w:hint="eastAsia"/>
        </w:rPr>
        <w:t>是影响钙吸收的最重要因素</w:t>
      </w:r>
    </w:p>
    <w:p w14:paraId="2654FA0D" w14:textId="4CA6A277" w:rsidR="004637DF" w:rsidRDefault="004637DF" w:rsidP="004637DF">
      <w:pPr>
        <w:spacing w:line="360" w:lineRule="auto"/>
      </w:pPr>
      <w:r w:rsidRPr="004637DF">
        <w:rPr>
          <w:rFonts w:hint="eastAsia"/>
        </w:rPr>
        <w:t>D</w:t>
      </w:r>
      <w:r w:rsidRPr="004637DF">
        <w:rPr>
          <w:rFonts w:hint="eastAsia"/>
        </w:rPr>
        <w:t>．</w:t>
      </w:r>
      <w:r w:rsidR="00AA1544" w:rsidRPr="00AA1544">
        <w:rPr>
          <w:rFonts w:hint="eastAsia"/>
        </w:rPr>
        <w:t>大部分维生素在小肠上段被吸收，维生素</w:t>
      </w:r>
      <w:r w:rsidR="00AA1544" w:rsidRPr="00AA1544">
        <w:t>B12</w:t>
      </w:r>
      <w:r w:rsidR="00AA1544" w:rsidRPr="00AA1544">
        <w:rPr>
          <w:rFonts w:hint="eastAsia"/>
        </w:rPr>
        <w:t>在回肠被吸收</w:t>
      </w:r>
    </w:p>
    <w:p w14:paraId="2FB38F4A" w14:textId="4F734805" w:rsidR="0039018C" w:rsidRDefault="0039018C" w:rsidP="004637DF">
      <w:pPr>
        <w:spacing w:line="360" w:lineRule="auto"/>
      </w:pPr>
    </w:p>
    <w:bookmarkEnd w:id="0"/>
    <w:p w14:paraId="15509A86" w14:textId="77777777" w:rsidR="00611303" w:rsidRDefault="00611303" w:rsidP="00611303">
      <w:pPr>
        <w:spacing w:line="360" w:lineRule="auto"/>
      </w:pPr>
    </w:p>
    <w:p w14:paraId="5044D1D5" w14:textId="77777777" w:rsidR="00611303" w:rsidRPr="00407B20" w:rsidRDefault="00611303" w:rsidP="00611303">
      <w:pPr>
        <w:spacing w:line="360" w:lineRule="auto"/>
      </w:pPr>
    </w:p>
    <w:p w14:paraId="1C0BC1E7" w14:textId="585E06AD" w:rsidR="006F586D" w:rsidRPr="00611303" w:rsidRDefault="006F586D" w:rsidP="00611303">
      <w:pPr>
        <w:spacing w:line="360" w:lineRule="auto"/>
      </w:pPr>
    </w:p>
    <w:sectPr w:rsidR="006F586D" w:rsidRPr="00611303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04CAD6" w14:textId="77777777" w:rsidR="006F415C" w:rsidRDefault="006F415C" w:rsidP="00162BB0">
      <w:r>
        <w:separator/>
      </w:r>
    </w:p>
  </w:endnote>
  <w:endnote w:type="continuationSeparator" w:id="0">
    <w:p w14:paraId="4CB60B33" w14:textId="77777777" w:rsidR="006F415C" w:rsidRDefault="006F415C" w:rsidP="00162BB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9F9E4F" w14:textId="77777777" w:rsidR="006F415C" w:rsidRDefault="006F415C" w:rsidP="00162BB0">
      <w:r>
        <w:separator/>
      </w:r>
    </w:p>
  </w:footnote>
  <w:footnote w:type="continuationSeparator" w:id="0">
    <w:p w14:paraId="16583325" w14:textId="77777777" w:rsidR="006F415C" w:rsidRDefault="006F415C" w:rsidP="00162BB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605663"/>
    <w:multiLevelType w:val="hybridMultilevel"/>
    <w:tmpl w:val="20CA4D32"/>
    <w:lvl w:ilvl="0" w:tplc="1EBC5B2C">
      <w:start w:val="3"/>
      <w:numFmt w:val="upperLetter"/>
      <w:lvlText w:val="%1．"/>
      <w:lvlJc w:val="left"/>
      <w:pPr>
        <w:ind w:left="405" w:hanging="405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4A9203C7"/>
    <w:multiLevelType w:val="hybridMultilevel"/>
    <w:tmpl w:val="3814BEC2"/>
    <w:lvl w:ilvl="0" w:tplc="D3FE433C">
      <w:start w:val="1"/>
      <w:numFmt w:val="bullet"/>
      <w:lvlText w:val="─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33A3D4C" w:tentative="1">
      <w:start w:val="1"/>
      <w:numFmt w:val="bullet"/>
      <w:lvlText w:val="─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BBC7A48" w:tentative="1">
      <w:start w:val="1"/>
      <w:numFmt w:val="bullet"/>
      <w:lvlText w:val="─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C704D72" w:tentative="1">
      <w:start w:val="1"/>
      <w:numFmt w:val="bullet"/>
      <w:lvlText w:val="─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1C03AF6" w:tentative="1">
      <w:start w:val="1"/>
      <w:numFmt w:val="bullet"/>
      <w:lvlText w:val="─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680A1DA" w:tentative="1">
      <w:start w:val="1"/>
      <w:numFmt w:val="bullet"/>
      <w:lvlText w:val="─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A3C35F2" w:tentative="1">
      <w:start w:val="1"/>
      <w:numFmt w:val="bullet"/>
      <w:lvlText w:val="─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DF2F494" w:tentative="1">
      <w:start w:val="1"/>
      <w:numFmt w:val="bullet"/>
      <w:lvlText w:val="─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6AA735E" w:tentative="1">
      <w:start w:val="1"/>
      <w:numFmt w:val="bullet"/>
      <w:lvlText w:val="─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542D1AFC"/>
    <w:multiLevelType w:val="hybridMultilevel"/>
    <w:tmpl w:val="CC266A58"/>
    <w:lvl w:ilvl="0" w:tplc="7146FEA6">
      <w:start w:val="4"/>
      <w:numFmt w:val="upperLetter"/>
      <w:lvlText w:val="%1、"/>
      <w:lvlJc w:val="left"/>
      <w:pPr>
        <w:ind w:left="648" w:hanging="408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080" w:hanging="420"/>
      </w:pPr>
    </w:lvl>
    <w:lvl w:ilvl="2" w:tplc="0409001B" w:tentative="1">
      <w:start w:val="1"/>
      <w:numFmt w:val="lowerRoman"/>
      <w:lvlText w:val="%3."/>
      <w:lvlJc w:val="right"/>
      <w:pPr>
        <w:ind w:left="1500" w:hanging="420"/>
      </w:pPr>
    </w:lvl>
    <w:lvl w:ilvl="3" w:tplc="0409000F" w:tentative="1">
      <w:start w:val="1"/>
      <w:numFmt w:val="decimal"/>
      <w:lvlText w:val="%4."/>
      <w:lvlJc w:val="left"/>
      <w:pPr>
        <w:ind w:left="1920" w:hanging="420"/>
      </w:pPr>
    </w:lvl>
    <w:lvl w:ilvl="4" w:tplc="04090019" w:tentative="1">
      <w:start w:val="1"/>
      <w:numFmt w:val="lowerLetter"/>
      <w:lvlText w:val="%5)"/>
      <w:lvlJc w:val="left"/>
      <w:pPr>
        <w:ind w:left="2340" w:hanging="420"/>
      </w:pPr>
    </w:lvl>
    <w:lvl w:ilvl="5" w:tplc="0409001B" w:tentative="1">
      <w:start w:val="1"/>
      <w:numFmt w:val="lowerRoman"/>
      <w:lvlText w:val="%6."/>
      <w:lvlJc w:val="right"/>
      <w:pPr>
        <w:ind w:left="2760" w:hanging="420"/>
      </w:pPr>
    </w:lvl>
    <w:lvl w:ilvl="6" w:tplc="0409000F" w:tentative="1">
      <w:start w:val="1"/>
      <w:numFmt w:val="decimal"/>
      <w:lvlText w:val="%7."/>
      <w:lvlJc w:val="left"/>
      <w:pPr>
        <w:ind w:left="3180" w:hanging="420"/>
      </w:pPr>
    </w:lvl>
    <w:lvl w:ilvl="7" w:tplc="04090019" w:tentative="1">
      <w:start w:val="1"/>
      <w:numFmt w:val="lowerLetter"/>
      <w:lvlText w:val="%8)"/>
      <w:lvlJc w:val="left"/>
      <w:pPr>
        <w:ind w:left="3600" w:hanging="420"/>
      </w:pPr>
    </w:lvl>
    <w:lvl w:ilvl="8" w:tplc="0409001B" w:tentative="1">
      <w:start w:val="1"/>
      <w:numFmt w:val="lowerRoman"/>
      <w:lvlText w:val="%9."/>
      <w:lvlJc w:val="right"/>
      <w:pPr>
        <w:ind w:left="4020" w:hanging="420"/>
      </w:pPr>
    </w:lvl>
  </w:abstractNum>
  <w:abstractNum w:abstractNumId="3" w15:restartNumberingAfterBreak="0">
    <w:nsid w:val="55DA5FAB"/>
    <w:multiLevelType w:val="hybridMultilevel"/>
    <w:tmpl w:val="BE7AD8B6"/>
    <w:lvl w:ilvl="0" w:tplc="441A2046">
      <w:start w:val="1"/>
      <w:numFmt w:val="bullet"/>
      <w:lvlText w:val="─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9780778" w:tentative="1">
      <w:start w:val="1"/>
      <w:numFmt w:val="bullet"/>
      <w:lvlText w:val="─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00E6072" w:tentative="1">
      <w:start w:val="1"/>
      <w:numFmt w:val="bullet"/>
      <w:lvlText w:val="─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6C2D6F0" w:tentative="1">
      <w:start w:val="1"/>
      <w:numFmt w:val="bullet"/>
      <w:lvlText w:val="─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B8850EA" w:tentative="1">
      <w:start w:val="1"/>
      <w:numFmt w:val="bullet"/>
      <w:lvlText w:val="─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6607A62" w:tentative="1">
      <w:start w:val="1"/>
      <w:numFmt w:val="bullet"/>
      <w:lvlText w:val="─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C2CF142" w:tentative="1">
      <w:start w:val="1"/>
      <w:numFmt w:val="bullet"/>
      <w:lvlText w:val="─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AB4D598" w:tentative="1">
      <w:start w:val="1"/>
      <w:numFmt w:val="bullet"/>
      <w:lvlText w:val="─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4C8BA9A" w:tentative="1">
      <w:start w:val="1"/>
      <w:numFmt w:val="bullet"/>
      <w:lvlText w:val="─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5ED7370F"/>
    <w:multiLevelType w:val="hybridMultilevel"/>
    <w:tmpl w:val="09BCF02E"/>
    <w:lvl w:ilvl="0" w:tplc="0B701D08">
      <w:start w:val="1"/>
      <w:numFmt w:val="upperLetter"/>
      <w:lvlText w:val="%1、"/>
      <w:lvlJc w:val="left"/>
      <w:pPr>
        <w:ind w:left="648" w:hanging="408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080" w:hanging="420"/>
      </w:pPr>
    </w:lvl>
    <w:lvl w:ilvl="2" w:tplc="0409001B" w:tentative="1">
      <w:start w:val="1"/>
      <w:numFmt w:val="lowerRoman"/>
      <w:lvlText w:val="%3."/>
      <w:lvlJc w:val="right"/>
      <w:pPr>
        <w:ind w:left="1500" w:hanging="420"/>
      </w:pPr>
    </w:lvl>
    <w:lvl w:ilvl="3" w:tplc="0409000F" w:tentative="1">
      <w:start w:val="1"/>
      <w:numFmt w:val="decimal"/>
      <w:lvlText w:val="%4."/>
      <w:lvlJc w:val="left"/>
      <w:pPr>
        <w:ind w:left="1920" w:hanging="420"/>
      </w:pPr>
    </w:lvl>
    <w:lvl w:ilvl="4" w:tplc="04090019" w:tentative="1">
      <w:start w:val="1"/>
      <w:numFmt w:val="lowerLetter"/>
      <w:lvlText w:val="%5)"/>
      <w:lvlJc w:val="left"/>
      <w:pPr>
        <w:ind w:left="2340" w:hanging="420"/>
      </w:pPr>
    </w:lvl>
    <w:lvl w:ilvl="5" w:tplc="0409001B" w:tentative="1">
      <w:start w:val="1"/>
      <w:numFmt w:val="lowerRoman"/>
      <w:lvlText w:val="%6."/>
      <w:lvlJc w:val="right"/>
      <w:pPr>
        <w:ind w:left="2760" w:hanging="420"/>
      </w:pPr>
    </w:lvl>
    <w:lvl w:ilvl="6" w:tplc="0409000F" w:tentative="1">
      <w:start w:val="1"/>
      <w:numFmt w:val="decimal"/>
      <w:lvlText w:val="%7."/>
      <w:lvlJc w:val="left"/>
      <w:pPr>
        <w:ind w:left="3180" w:hanging="420"/>
      </w:pPr>
    </w:lvl>
    <w:lvl w:ilvl="7" w:tplc="04090019" w:tentative="1">
      <w:start w:val="1"/>
      <w:numFmt w:val="lowerLetter"/>
      <w:lvlText w:val="%8)"/>
      <w:lvlJc w:val="left"/>
      <w:pPr>
        <w:ind w:left="3600" w:hanging="420"/>
      </w:pPr>
    </w:lvl>
    <w:lvl w:ilvl="8" w:tplc="0409001B" w:tentative="1">
      <w:start w:val="1"/>
      <w:numFmt w:val="lowerRoman"/>
      <w:lvlText w:val="%9."/>
      <w:lvlJc w:val="right"/>
      <w:pPr>
        <w:ind w:left="4020" w:hanging="420"/>
      </w:pPr>
    </w:lvl>
  </w:abstractNum>
  <w:abstractNum w:abstractNumId="5" w15:restartNumberingAfterBreak="0">
    <w:nsid w:val="63BD11B7"/>
    <w:multiLevelType w:val="hybridMultilevel"/>
    <w:tmpl w:val="9EBAD8C4"/>
    <w:lvl w:ilvl="0" w:tplc="6FA22B4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宋体" w:hAnsi="宋体" w:hint="default"/>
      </w:rPr>
    </w:lvl>
    <w:lvl w:ilvl="1" w:tplc="635C352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宋体" w:hAnsi="宋体" w:hint="default"/>
      </w:rPr>
    </w:lvl>
    <w:lvl w:ilvl="2" w:tplc="E570BA0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宋体" w:hAnsi="宋体" w:hint="default"/>
      </w:rPr>
    </w:lvl>
    <w:lvl w:ilvl="3" w:tplc="4D5C5A3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宋体" w:hAnsi="宋体" w:hint="default"/>
      </w:rPr>
    </w:lvl>
    <w:lvl w:ilvl="4" w:tplc="5BAC4AC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宋体" w:hAnsi="宋体" w:hint="default"/>
      </w:rPr>
    </w:lvl>
    <w:lvl w:ilvl="5" w:tplc="8202257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宋体" w:hAnsi="宋体" w:hint="default"/>
      </w:rPr>
    </w:lvl>
    <w:lvl w:ilvl="6" w:tplc="011E1C2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宋体" w:hAnsi="宋体" w:hint="default"/>
      </w:rPr>
    </w:lvl>
    <w:lvl w:ilvl="7" w:tplc="E7425E7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宋体" w:hAnsi="宋体" w:hint="default"/>
      </w:rPr>
    </w:lvl>
    <w:lvl w:ilvl="8" w:tplc="2E28086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宋体" w:hAnsi="宋体" w:hint="default"/>
      </w:rPr>
    </w:lvl>
  </w:abstractNum>
  <w:abstractNum w:abstractNumId="6" w15:restartNumberingAfterBreak="0">
    <w:nsid w:val="735C55E3"/>
    <w:multiLevelType w:val="hybridMultilevel"/>
    <w:tmpl w:val="6B3A05FE"/>
    <w:lvl w:ilvl="0" w:tplc="4ED46AC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0EE679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EF0813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A964EB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C4CE75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192807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9F47DE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7E0F96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FE4E7F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 w15:restartNumberingAfterBreak="0">
    <w:nsid w:val="7682207F"/>
    <w:multiLevelType w:val="hybridMultilevel"/>
    <w:tmpl w:val="9A4CE140"/>
    <w:lvl w:ilvl="0" w:tplc="1682FFF8">
      <w:start w:val="1"/>
      <w:numFmt w:val="upperLetter"/>
      <w:lvlText w:val="%1．"/>
      <w:lvlJc w:val="left"/>
      <w:pPr>
        <w:ind w:left="42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 w16cid:durableId="1695963672">
    <w:abstractNumId w:val="6"/>
  </w:num>
  <w:num w:numId="2" w16cid:durableId="1463840705">
    <w:abstractNumId w:val="2"/>
  </w:num>
  <w:num w:numId="3" w16cid:durableId="202327910">
    <w:abstractNumId w:val="4"/>
  </w:num>
  <w:num w:numId="4" w16cid:durableId="1883250641">
    <w:abstractNumId w:val="5"/>
  </w:num>
  <w:num w:numId="5" w16cid:durableId="603995615">
    <w:abstractNumId w:val="7"/>
  </w:num>
  <w:num w:numId="6" w16cid:durableId="489367907">
    <w:abstractNumId w:val="3"/>
  </w:num>
  <w:num w:numId="7" w16cid:durableId="517891640">
    <w:abstractNumId w:val="0"/>
  </w:num>
  <w:num w:numId="8" w16cid:durableId="209126542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Q0NjcxNTYzNDIxMTZX0lEKTi0uzszPAykwrAUAdAvQpiwAAAA="/>
  </w:docVars>
  <w:rsids>
    <w:rsidRoot w:val="00CE29C9"/>
    <w:rsid w:val="00014A1A"/>
    <w:rsid w:val="00034515"/>
    <w:rsid w:val="00035847"/>
    <w:rsid w:val="000375CD"/>
    <w:rsid w:val="00045311"/>
    <w:rsid w:val="00047FA2"/>
    <w:rsid w:val="00050A70"/>
    <w:rsid w:val="000515F6"/>
    <w:rsid w:val="00053122"/>
    <w:rsid w:val="00061C16"/>
    <w:rsid w:val="00062941"/>
    <w:rsid w:val="00072DA5"/>
    <w:rsid w:val="000913EE"/>
    <w:rsid w:val="000C1D4A"/>
    <w:rsid w:val="000C6F33"/>
    <w:rsid w:val="000D2833"/>
    <w:rsid w:val="000E2275"/>
    <w:rsid w:val="000E3AB9"/>
    <w:rsid w:val="00133B67"/>
    <w:rsid w:val="001358D6"/>
    <w:rsid w:val="00162BB0"/>
    <w:rsid w:val="001941B4"/>
    <w:rsid w:val="001A5943"/>
    <w:rsid w:val="001A71CE"/>
    <w:rsid w:val="001C0859"/>
    <w:rsid w:val="001C6866"/>
    <w:rsid w:val="001D542C"/>
    <w:rsid w:val="00200559"/>
    <w:rsid w:val="00214AF7"/>
    <w:rsid w:val="0022221F"/>
    <w:rsid w:val="002233EE"/>
    <w:rsid w:val="002326F5"/>
    <w:rsid w:val="002378C7"/>
    <w:rsid w:val="002420BE"/>
    <w:rsid w:val="00247501"/>
    <w:rsid w:val="00247745"/>
    <w:rsid w:val="0025414A"/>
    <w:rsid w:val="002557A9"/>
    <w:rsid w:val="00264C3F"/>
    <w:rsid w:val="00280C47"/>
    <w:rsid w:val="002B14FB"/>
    <w:rsid w:val="002B583C"/>
    <w:rsid w:val="002B6EB7"/>
    <w:rsid w:val="002D7931"/>
    <w:rsid w:val="003110D7"/>
    <w:rsid w:val="003261A8"/>
    <w:rsid w:val="00331DC7"/>
    <w:rsid w:val="00333C61"/>
    <w:rsid w:val="003371A5"/>
    <w:rsid w:val="00346CFE"/>
    <w:rsid w:val="003612C0"/>
    <w:rsid w:val="003808E5"/>
    <w:rsid w:val="0039018C"/>
    <w:rsid w:val="0039234D"/>
    <w:rsid w:val="003B156A"/>
    <w:rsid w:val="003C3905"/>
    <w:rsid w:val="003E4666"/>
    <w:rsid w:val="003F4583"/>
    <w:rsid w:val="003F48D4"/>
    <w:rsid w:val="00400DBA"/>
    <w:rsid w:val="00404722"/>
    <w:rsid w:val="00407B20"/>
    <w:rsid w:val="004125C4"/>
    <w:rsid w:val="00415AE8"/>
    <w:rsid w:val="00443907"/>
    <w:rsid w:val="0044598C"/>
    <w:rsid w:val="0045441E"/>
    <w:rsid w:val="004637DF"/>
    <w:rsid w:val="0047665C"/>
    <w:rsid w:val="00482422"/>
    <w:rsid w:val="00485228"/>
    <w:rsid w:val="00486201"/>
    <w:rsid w:val="004C5E07"/>
    <w:rsid w:val="004C7FFA"/>
    <w:rsid w:val="004D790C"/>
    <w:rsid w:val="004E5068"/>
    <w:rsid w:val="004E7C58"/>
    <w:rsid w:val="00506D19"/>
    <w:rsid w:val="00507735"/>
    <w:rsid w:val="0051304B"/>
    <w:rsid w:val="00527D47"/>
    <w:rsid w:val="00530E24"/>
    <w:rsid w:val="00534BE0"/>
    <w:rsid w:val="00554561"/>
    <w:rsid w:val="0057404B"/>
    <w:rsid w:val="005A0C95"/>
    <w:rsid w:val="005E0C36"/>
    <w:rsid w:val="005E2F9B"/>
    <w:rsid w:val="005F17E5"/>
    <w:rsid w:val="005F4DC0"/>
    <w:rsid w:val="0060577D"/>
    <w:rsid w:val="00611303"/>
    <w:rsid w:val="00632E39"/>
    <w:rsid w:val="0063357A"/>
    <w:rsid w:val="00640C37"/>
    <w:rsid w:val="0064631B"/>
    <w:rsid w:val="00657D2B"/>
    <w:rsid w:val="006605B3"/>
    <w:rsid w:val="006650E3"/>
    <w:rsid w:val="00665530"/>
    <w:rsid w:val="00667660"/>
    <w:rsid w:val="00671DF3"/>
    <w:rsid w:val="00680E41"/>
    <w:rsid w:val="006922D2"/>
    <w:rsid w:val="00693D1E"/>
    <w:rsid w:val="006A1294"/>
    <w:rsid w:val="006A14B6"/>
    <w:rsid w:val="006C43B0"/>
    <w:rsid w:val="006D3B80"/>
    <w:rsid w:val="006D3C39"/>
    <w:rsid w:val="006D57E4"/>
    <w:rsid w:val="006E7919"/>
    <w:rsid w:val="006F415C"/>
    <w:rsid w:val="006F586D"/>
    <w:rsid w:val="007045C6"/>
    <w:rsid w:val="00707818"/>
    <w:rsid w:val="00716C89"/>
    <w:rsid w:val="00716EBB"/>
    <w:rsid w:val="00717C3F"/>
    <w:rsid w:val="00731C5A"/>
    <w:rsid w:val="00751921"/>
    <w:rsid w:val="007568C5"/>
    <w:rsid w:val="00757A19"/>
    <w:rsid w:val="00762A99"/>
    <w:rsid w:val="0077445F"/>
    <w:rsid w:val="00775A25"/>
    <w:rsid w:val="00784E7B"/>
    <w:rsid w:val="00790356"/>
    <w:rsid w:val="00790B60"/>
    <w:rsid w:val="0079556C"/>
    <w:rsid w:val="00795A76"/>
    <w:rsid w:val="007B1A9D"/>
    <w:rsid w:val="007B384C"/>
    <w:rsid w:val="007B589F"/>
    <w:rsid w:val="007C78FD"/>
    <w:rsid w:val="007F1025"/>
    <w:rsid w:val="007F6821"/>
    <w:rsid w:val="007F7335"/>
    <w:rsid w:val="00803ABE"/>
    <w:rsid w:val="008113C2"/>
    <w:rsid w:val="0083433B"/>
    <w:rsid w:val="00845FE4"/>
    <w:rsid w:val="00862396"/>
    <w:rsid w:val="00863F9D"/>
    <w:rsid w:val="00867287"/>
    <w:rsid w:val="00874F0F"/>
    <w:rsid w:val="0087597E"/>
    <w:rsid w:val="00875E4B"/>
    <w:rsid w:val="0088300F"/>
    <w:rsid w:val="008A401E"/>
    <w:rsid w:val="008B0D33"/>
    <w:rsid w:val="008B0DBB"/>
    <w:rsid w:val="008C4227"/>
    <w:rsid w:val="008D06A7"/>
    <w:rsid w:val="008D0F03"/>
    <w:rsid w:val="009023E9"/>
    <w:rsid w:val="00921FCB"/>
    <w:rsid w:val="009244D1"/>
    <w:rsid w:val="009307DC"/>
    <w:rsid w:val="00953DD8"/>
    <w:rsid w:val="009555D6"/>
    <w:rsid w:val="00957087"/>
    <w:rsid w:val="0097421A"/>
    <w:rsid w:val="00976951"/>
    <w:rsid w:val="009973E7"/>
    <w:rsid w:val="00997CAE"/>
    <w:rsid w:val="009A6716"/>
    <w:rsid w:val="009F204D"/>
    <w:rsid w:val="009F229F"/>
    <w:rsid w:val="00A57544"/>
    <w:rsid w:val="00A608A7"/>
    <w:rsid w:val="00A74564"/>
    <w:rsid w:val="00A80929"/>
    <w:rsid w:val="00A90A9D"/>
    <w:rsid w:val="00AA1544"/>
    <w:rsid w:val="00AA3AFE"/>
    <w:rsid w:val="00AB5385"/>
    <w:rsid w:val="00AC5DBE"/>
    <w:rsid w:val="00AD22CA"/>
    <w:rsid w:val="00AE27BC"/>
    <w:rsid w:val="00AF6F6F"/>
    <w:rsid w:val="00B0111C"/>
    <w:rsid w:val="00B075B9"/>
    <w:rsid w:val="00B11946"/>
    <w:rsid w:val="00B12597"/>
    <w:rsid w:val="00B12696"/>
    <w:rsid w:val="00B24350"/>
    <w:rsid w:val="00B26232"/>
    <w:rsid w:val="00B54710"/>
    <w:rsid w:val="00B84A7D"/>
    <w:rsid w:val="00B92D76"/>
    <w:rsid w:val="00BA6F96"/>
    <w:rsid w:val="00BF74B4"/>
    <w:rsid w:val="00C011CA"/>
    <w:rsid w:val="00C20760"/>
    <w:rsid w:val="00C36D6D"/>
    <w:rsid w:val="00C40F67"/>
    <w:rsid w:val="00C414B4"/>
    <w:rsid w:val="00C81600"/>
    <w:rsid w:val="00C82CD1"/>
    <w:rsid w:val="00C9126D"/>
    <w:rsid w:val="00CC7096"/>
    <w:rsid w:val="00CE29C9"/>
    <w:rsid w:val="00D40A16"/>
    <w:rsid w:val="00D55295"/>
    <w:rsid w:val="00D64049"/>
    <w:rsid w:val="00D83C3C"/>
    <w:rsid w:val="00D940B9"/>
    <w:rsid w:val="00DA43CB"/>
    <w:rsid w:val="00DA6BAA"/>
    <w:rsid w:val="00DC3F46"/>
    <w:rsid w:val="00DC66A1"/>
    <w:rsid w:val="00DD2D64"/>
    <w:rsid w:val="00DD7490"/>
    <w:rsid w:val="00DE72C1"/>
    <w:rsid w:val="00DF30BF"/>
    <w:rsid w:val="00DF67DD"/>
    <w:rsid w:val="00DF7135"/>
    <w:rsid w:val="00E051A8"/>
    <w:rsid w:val="00E133FC"/>
    <w:rsid w:val="00E16F88"/>
    <w:rsid w:val="00E270AB"/>
    <w:rsid w:val="00E356B2"/>
    <w:rsid w:val="00E52DD1"/>
    <w:rsid w:val="00E5393D"/>
    <w:rsid w:val="00E5589B"/>
    <w:rsid w:val="00E608F3"/>
    <w:rsid w:val="00E71FC1"/>
    <w:rsid w:val="00EB150B"/>
    <w:rsid w:val="00EB39BE"/>
    <w:rsid w:val="00EB7484"/>
    <w:rsid w:val="00EB765B"/>
    <w:rsid w:val="00EE0CBE"/>
    <w:rsid w:val="00EE4306"/>
    <w:rsid w:val="00EE7B7B"/>
    <w:rsid w:val="00EF499D"/>
    <w:rsid w:val="00F11A25"/>
    <w:rsid w:val="00F14E38"/>
    <w:rsid w:val="00F43232"/>
    <w:rsid w:val="00F54CE5"/>
    <w:rsid w:val="00F61546"/>
    <w:rsid w:val="00F7088E"/>
    <w:rsid w:val="00F75DBC"/>
    <w:rsid w:val="00F96829"/>
    <w:rsid w:val="00FA1154"/>
    <w:rsid w:val="00FA3C34"/>
    <w:rsid w:val="00FA777F"/>
    <w:rsid w:val="00FB0641"/>
    <w:rsid w:val="00FB44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736BD14F"/>
  <w15:chartTrackingRefBased/>
  <w15:docId w15:val="{46807B04-A74D-4ECA-B29F-5AAF6FED65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kern w:val="2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162BB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162BB0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162BB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162BB0"/>
    <w:rPr>
      <w:sz w:val="18"/>
      <w:szCs w:val="18"/>
    </w:rPr>
  </w:style>
  <w:style w:type="paragraph" w:styleId="a7">
    <w:name w:val="List Paragraph"/>
    <w:basedOn w:val="a"/>
    <w:uiPriority w:val="34"/>
    <w:qFormat/>
    <w:rsid w:val="00AC5DBE"/>
    <w:pPr>
      <w:ind w:firstLineChars="200" w:firstLine="420"/>
    </w:pPr>
  </w:style>
  <w:style w:type="paragraph" w:styleId="a8">
    <w:name w:val="Normal (Web)"/>
    <w:basedOn w:val="a"/>
    <w:uiPriority w:val="99"/>
    <w:semiHidden/>
    <w:unhideWhenUsed/>
    <w:rsid w:val="00C81600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455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4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29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23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66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02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970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85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934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670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90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32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802054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432756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57826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2004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365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932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388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686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940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790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981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373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422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14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7022536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023838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969451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639955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090016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985062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5344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0294095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071860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64919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157647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607739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610269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8508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037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302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535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707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691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429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567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676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151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95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938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315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128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880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290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980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79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6537559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868639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220195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673343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595136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163464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5323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02</TotalTime>
  <Pages>3</Pages>
  <Words>194</Words>
  <Characters>1107</Characters>
  <Application>Microsoft Office Word</Application>
  <DocSecurity>0</DocSecurity>
  <Lines>9</Lines>
  <Paragraphs>2</Paragraphs>
  <ScaleCrop>false</ScaleCrop>
  <Company/>
  <LinksUpToDate>false</LinksUpToDate>
  <CharactersWithSpaces>12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US</dc:creator>
  <cp:keywords/>
  <dc:description/>
  <cp:lastModifiedBy>王一清</cp:lastModifiedBy>
  <cp:revision>250</cp:revision>
  <dcterms:created xsi:type="dcterms:W3CDTF">2020-04-21T10:10:00Z</dcterms:created>
  <dcterms:modified xsi:type="dcterms:W3CDTF">2022-06-08T02:16:00Z</dcterms:modified>
</cp:coreProperties>
</file>